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8BD3CC" w14:textId="4875153C" w:rsidR="00290153" w:rsidRPr="00290153" w:rsidRDefault="00DA626A" w:rsidP="00290153">
      <w:pPr>
        <w:jc w:val="center"/>
        <w:rPr>
          <w:rFonts w:ascii="Times New Roman" w:eastAsia="宋体" w:hAnsi="Times New Roman" w:cs="Times New Roman"/>
          <w:sz w:val="24"/>
        </w:rPr>
      </w:pPr>
      <w:bookmarkStart w:id="0" w:name="OLE_LINK73"/>
      <w:r>
        <w:rPr>
          <w:rFonts w:ascii="Times New Roman" w:eastAsia="宋体" w:hAnsi="Times New Roman" w:cs="Times New Roman" w:hint="eastAsia"/>
          <w:b/>
          <w:bCs/>
          <w:sz w:val="24"/>
        </w:rPr>
        <w:t>T</w:t>
      </w:r>
      <w:r w:rsidR="00B7788F">
        <w:rPr>
          <w:rFonts w:ascii="Times New Roman" w:eastAsia="宋体" w:hAnsi="Times New Roman" w:cs="Times New Roman" w:hint="eastAsia"/>
          <w:b/>
          <w:bCs/>
          <w:sz w:val="24"/>
        </w:rPr>
        <w:t>able</w:t>
      </w:r>
      <w:r w:rsidR="00185E3C">
        <w:rPr>
          <w:rFonts w:ascii="Times New Roman" w:eastAsia="宋体" w:hAnsi="Times New Roman" w:cs="Times New Roman" w:hint="eastAsia"/>
          <w:b/>
          <w:bCs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b/>
          <w:bCs/>
          <w:sz w:val="24"/>
        </w:rPr>
        <w:t>S</w:t>
      </w:r>
      <w:bookmarkEnd w:id="0"/>
      <w:r w:rsidR="00185E3C">
        <w:rPr>
          <w:rFonts w:ascii="Times New Roman" w:eastAsia="宋体" w:hAnsi="Times New Roman" w:cs="Times New Roman" w:hint="eastAsia"/>
          <w:b/>
          <w:bCs/>
          <w:sz w:val="24"/>
        </w:rPr>
        <w:t>1</w:t>
      </w:r>
      <w:r w:rsidR="00290153" w:rsidRPr="00290153">
        <w:rPr>
          <w:rFonts w:ascii="Times New Roman" w:eastAsia="宋体" w:hAnsi="Times New Roman" w:cs="Times New Roman"/>
          <w:sz w:val="24"/>
        </w:rPr>
        <w:t xml:space="preserve"> Changes of metabolites among sham and model group.</w:t>
      </w:r>
    </w:p>
    <w:tbl>
      <w:tblPr>
        <w:tblW w:w="4693" w:type="pct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576"/>
        <w:gridCol w:w="5371"/>
        <w:gridCol w:w="1512"/>
        <w:gridCol w:w="776"/>
        <w:gridCol w:w="1116"/>
        <w:gridCol w:w="876"/>
        <w:gridCol w:w="876"/>
        <w:gridCol w:w="1116"/>
        <w:gridCol w:w="1070"/>
      </w:tblGrid>
      <w:tr w:rsidR="00290153" w:rsidRPr="00290153" w14:paraId="037306BB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5F48E6B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290153">
              <w:rPr>
                <w:rFonts w:ascii="Times New Roman" w:eastAsia="宋体" w:hAnsi="Times New Roman" w:cs="Times New Roman"/>
                <w:sz w:val="24"/>
              </w:rPr>
              <w:t>No.</w:t>
            </w:r>
          </w:p>
        </w:tc>
        <w:tc>
          <w:tcPr>
            <w:tcW w:w="1926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AC8D24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290153">
              <w:rPr>
                <w:rFonts w:ascii="Times New Roman" w:eastAsia="宋体" w:hAnsi="Times New Roman" w:cs="Times New Roman"/>
                <w:sz w:val="24"/>
              </w:rPr>
              <w:t>Name</w:t>
            </w:r>
          </w:p>
        </w:tc>
        <w:tc>
          <w:tcPr>
            <w:tcW w:w="639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536C92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Formula</w:t>
            </w:r>
          </w:p>
        </w:tc>
        <w:tc>
          <w:tcPr>
            <w:tcW w:w="329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1D09AB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Mode</w:t>
            </w:r>
          </w:p>
        </w:tc>
        <w:tc>
          <w:tcPr>
            <w:tcW w:w="411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FAC7DBA" w14:textId="63C2E4E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M/Z</w:t>
            </w:r>
          </w:p>
        </w:tc>
        <w:tc>
          <w:tcPr>
            <w:tcW w:w="322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76045A1" w14:textId="46D3564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VIP</w:t>
            </w:r>
          </w:p>
        </w:tc>
        <w:tc>
          <w:tcPr>
            <w:tcW w:w="332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35BEB1B" w14:textId="34A24AD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FC</w:t>
            </w:r>
          </w:p>
        </w:tc>
        <w:tc>
          <w:tcPr>
            <w:tcW w:w="427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8575ECC" w14:textId="511D306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_value</w:t>
            </w:r>
            <w:proofErr w:type="spellEnd"/>
          </w:p>
        </w:tc>
        <w:tc>
          <w:tcPr>
            <w:tcW w:w="399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ADC98D8" w14:textId="67D5EE2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Regulate</w:t>
            </w:r>
          </w:p>
        </w:tc>
      </w:tr>
      <w:tr w:rsidR="00290153" w:rsidRPr="00290153" w14:paraId="3D038826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ED5E81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</w:t>
            </w:r>
          </w:p>
        </w:tc>
        <w:tc>
          <w:tcPr>
            <w:tcW w:w="1926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F3557A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IMBOA-</w:t>
            </w: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Glc</w:t>
            </w:r>
            <w:proofErr w:type="spellEnd"/>
          </w:p>
        </w:tc>
        <w:tc>
          <w:tcPr>
            <w:tcW w:w="639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C707C6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CF506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CF506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CF506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</w:p>
        </w:tc>
        <w:tc>
          <w:tcPr>
            <w:tcW w:w="329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2617A5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95E999C" w14:textId="151D294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38.0862</w:t>
            </w:r>
          </w:p>
        </w:tc>
        <w:tc>
          <w:tcPr>
            <w:tcW w:w="322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D37C013" w14:textId="1AC45E1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7.364</w:t>
            </w:r>
          </w:p>
        </w:tc>
        <w:tc>
          <w:tcPr>
            <w:tcW w:w="332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ED080E7" w14:textId="7A5B143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.5206</w:t>
            </w:r>
          </w:p>
        </w:tc>
        <w:tc>
          <w:tcPr>
            <w:tcW w:w="427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FEDFC40" w14:textId="1322623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.70E-07</w:t>
            </w:r>
          </w:p>
        </w:tc>
        <w:tc>
          <w:tcPr>
            <w:tcW w:w="399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7F31764" w14:textId="291F67B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716382E0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AE6C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C368D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Baptifoline</w:t>
            </w:r>
            <w:proofErr w:type="spellEnd"/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9A853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CF506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DA626A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</w:t>
            </w:r>
            <w:r w:rsidRPr="00DA626A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DA626A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602F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2B6E8E" w14:textId="34DBDCF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78.185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3D1C38" w14:textId="71B8834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.7635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7079FF" w14:textId="4E91710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901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04E376" w14:textId="3CA99D1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.44E-0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96E5B5" w14:textId="51FB5D4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3E0C1351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0BA3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13DC8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Triisopropanolamine</w:t>
            </w:r>
            <w:proofErr w:type="spellEnd"/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FF915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DA626A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DA626A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DA626A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6905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56AED" w14:textId="33357CC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92.159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A3EBC7" w14:textId="2600A2E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.1792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98F76C" w14:textId="017746A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581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8EB09" w14:textId="57DD2A8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168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3D9B67" w14:textId="5AB4BAE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1A7C5964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4DD37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B6F35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,6-Dihydro-5-azacytidi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A252E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DA626A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DA626A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</w:t>
            </w:r>
            <w:r w:rsidRPr="00DA626A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DA626A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3635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0A3B4C" w14:textId="6272467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69.087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91CF4B" w14:textId="55073A2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.967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CA2D51" w14:textId="114F812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438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393153" w14:textId="32198BF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345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62022" w14:textId="191BF07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51BEA2CA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7E0DD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E6F4D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,2,5,6-Tetrahydro-4H-pyrrolo[3,2,1-</w:t>
            </w:r>
            <w:proofErr w:type="gram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ij]quinolin</w:t>
            </w:r>
            <w:proofErr w:type="gram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-4-o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C756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DA626A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1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DA626A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1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02C2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696F8" w14:textId="5FE55F6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74.091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A574D" w14:textId="7D8A89A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.799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3E916" w14:textId="46D08AB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436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1A8BD" w14:textId="4966527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.94E-0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339E4" w14:textId="7575893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48D0518A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77F61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6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2816D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Aminoglutethimid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FFF03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DA626A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AF793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F90D81" w14:textId="391E372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33.12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87D0B4" w14:textId="5737DA1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.6262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E3DC4" w14:textId="14B5AFC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283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7460C4" w14:textId="1924DA2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.81E-0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133DE" w14:textId="35D0FB5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65D7E32F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503F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7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5AC4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Amotosalen</w:t>
            </w:r>
            <w:proofErr w:type="spellEnd"/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E73A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97F4C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0E4A3E" w14:textId="2D47A3F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19.164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42E34D" w14:textId="3069B5F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.365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6ABFC" w14:textId="62757A0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285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D0A010" w14:textId="4FD8119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137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96486" w14:textId="2F28025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57FEB3EA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374C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8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446B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gram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G(</w:t>
            </w:r>
            <w:proofErr w:type="gram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:0/PGJ2/0:0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ACD4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D2DA7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8D4E3" w14:textId="2CEF4CD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68.291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BEF0C" w14:textId="7364215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.730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E4606" w14:textId="635FA76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868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12388" w14:textId="67A6C9A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234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CD999" w14:textId="0492E95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2C5903EE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90C5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9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C75B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-Quinolinecarboxylic acid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ED128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D649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DA2D50" w14:textId="130E174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74.054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091C1E" w14:textId="1EA0D25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.444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88A4BC" w14:textId="1AB3417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10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248143" w14:textId="69E3E3A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090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7FAD53" w14:textId="66A13A9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45D6EA29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88C0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0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20450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(Z)-Methyl 3-(</w:t>
            </w: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methylsulfinyl</w:t>
            </w:r>
            <w:proofErr w:type="spell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)-1-propenyl disulfid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04F3C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S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9428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092F7" w14:textId="525159D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15.022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82EBC4" w14:textId="15EF922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.390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B9679" w14:textId="22C692E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15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85263" w14:textId="36FD516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023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AD5CCE" w14:textId="2F288E7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6D042985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209B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1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BEE7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-Acetamido-2-aminobutanoic acid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78F5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E3B79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648EF" w14:textId="41EE785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43.081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8C673" w14:textId="748ABCC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.3374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20A82" w14:textId="0977FF3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113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A0A2D" w14:textId="5B86EFB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302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451806" w14:textId="62A740A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3D89C104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9C4D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2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1006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1-Acetylspermidi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399E9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6475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80E6B" w14:textId="45684C9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88.175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9E0213" w14:textId="4D4E20D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.0533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C27F9F" w14:textId="494F44A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02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A6E62D" w14:textId="0109A55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443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D95073" w14:textId="6A19D3C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3F8AAF66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BE931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3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1CBA2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Salsoline-1-carboxylat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1D84B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93CB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922C4" w14:textId="7BDF325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02.085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3796CA" w14:textId="3C9B3B3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9147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A09834" w14:textId="2A3BF13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69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FBCE0B" w14:textId="58A1C05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179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1C5CF4" w14:textId="505BCE7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4E8F2F5B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77B90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4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029E6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Trans-Cinnamic Acid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84CE1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E2D9A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E3B84" w14:textId="6D0DCDA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31.04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7DDC0C" w14:textId="45967E1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8917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F6877" w14:textId="39711CA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86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7683D" w14:textId="43648DF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330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698D2" w14:textId="03A6A35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01F6DAE7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88A0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color w:val="333333"/>
                <w:sz w:val="24"/>
                <w:shd w:val="clear" w:color="auto" w:fill="FFFFFF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5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75065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color w:val="333333"/>
                <w:sz w:val="24"/>
                <w:shd w:val="clear" w:color="auto" w:fill="FFFFFF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METHACHOLI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012F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654B4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896CE" w14:textId="2AD4B79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60.13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2E2F54" w14:textId="3D94E3A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8633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AA932" w14:textId="13EEE49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38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99AA6C" w14:textId="4EC4946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170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BC11B" w14:textId="667D1C1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7D31735C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3883B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6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210AD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-Hydroxypentanoic acid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AA06D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D44DA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C0255" w14:textId="68AA6EF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60.09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B26001" w14:textId="6D6F31A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8619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9DA22" w14:textId="5DD0912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5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D2270A" w14:textId="255E96D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611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30788F" w14:textId="38CE472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6D521417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2398F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7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F2D9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proofErr w:type="gram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LysoPE</w:t>
            </w:r>
            <w:proofErr w:type="spell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(</w:t>
            </w:r>
            <w:proofErr w:type="gram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:0/18:3(9Z,12Z,15Z)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4E42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6288E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52043" w14:textId="5C8C2C6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76.276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389B9" w14:textId="088F928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8201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F760D0" w14:textId="06F61B1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52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49E6E6" w14:textId="2A7A22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358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2BEF80" w14:textId="2A88F24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1C098D33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9A9E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lastRenderedPageBreak/>
              <w:t>18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5793A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renyl</w:t>
            </w:r>
            <w:proofErr w:type="spell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 xml:space="preserve"> cis-caffeat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74E5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6715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B83268" w14:textId="62C3F08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66.138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2AFF3" w14:textId="11EF374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797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D4D3E6" w14:textId="21273B5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52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1D122" w14:textId="791B343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243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0D022" w14:textId="23AF1F1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1EDD648F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7A98F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9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A575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tilmicin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4FC1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1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70E1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60D353" w14:textId="10495C3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76.305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7E6CE" w14:textId="6962E10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7896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E2389" w14:textId="115E99F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43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6092D" w14:textId="7546425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223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3ADBFC" w14:textId="236C161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610DE78E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791E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0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54F72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Ser Ile Ala Asp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966E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DBBC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C2094F" w14:textId="04984E6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05.197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C0A4C" w14:textId="62042A9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728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53BCFC" w14:textId="54E2E20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52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85CBF1" w14:textId="1F0549E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445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ED9F76" w14:textId="28F21C2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6478CD1A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7909E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1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CC7A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Lithocholic acid glycine conjugat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4B72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3FAD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202D9" w14:textId="6B30000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78.29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40D81" w14:textId="2B7EEFC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662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71110" w14:textId="3FC1854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27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66EC0" w14:textId="7E22C26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013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7390B8" w14:textId="1689639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48940D1C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614B3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2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90597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rostanolone</w:t>
            </w:r>
            <w:proofErr w:type="spellEnd"/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5498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A2A07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CD988A" w14:textId="2FBEF7F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37.272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1C25F" w14:textId="4C3BA39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6551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6A80FE" w14:textId="26FF77B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30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358E1" w14:textId="319FEF6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8.01E-0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D589F4" w14:textId="5FB1544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62AA0386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C7D38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3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0B7CA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Zalcitabi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BAB20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C341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BE788" w14:textId="30FA472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12.102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4E1C82" w14:textId="0C87D76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6482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A8615F" w14:textId="525FE53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44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C518E" w14:textId="43E90B1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162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17878" w14:textId="5E5ADC8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07F6FAF7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56122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4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45B2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proofErr w:type="gram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LysoPC</w:t>
            </w:r>
            <w:proofErr w:type="spell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(</w:t>
            </w:r>
            <w:proofErr w:type="gram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0:1(11Z)/0:0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8FAD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2B317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FA77D" w14:textId="5ECAEDD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50.385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96051" w14:textId="2A1390A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6389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B0F1A4" w14:textId="4BA0081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26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332834" w14:textId="55633C8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093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9FDAD" w14:textId="5B15457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52111703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068F6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5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91D3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Soyasapogenol</w:t>
            </w:r>
            <w:proofErr w:type="spell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 xml:space="preserve"> A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1BD6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EC527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0F75C" w14:textId="5A175BF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38.38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0E73EA" w14:textId="4D31171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6186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81BCA4" w14:textId="6F4F6B7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3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E90E2" w14:textId="54DB01E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716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78F582" w14:textId="70E5125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09522922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ACBC1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6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8645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gram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E(</w:t>
            </w:r>
            <w:proofErr w:type="gram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8:1(9Z)/0:0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E616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1B99A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DDF4FF" w14:textId="1EFDBDD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80.308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0C996E" w14:textId="0768D55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5503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66CCAD" w14:textId="5BCC7A1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23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C70022" w14:textId="4E73986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20E-0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CF8C9" w14:textId="43AA39B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30D45BEA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00B02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7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2A7D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Ethyl 3-hydroxydodecanoat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E2E5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637DE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048B9" w14:textId="74746E2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62.237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D2D067" w14:textId="31B2BE1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5167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1C82C" w14:textId="3134206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4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B92823" w14:textId="37CBB5E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228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58CA0" w14:textId="1D0F533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4C8D6DF7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D6ECC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8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7A20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Aflatoxin G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1EF44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E218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06B74" w14:textId="6FF9149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67.021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B6F871" w14:textId="4197BEF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4057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5BC79" w14:textId="758703E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37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C5B5A" w14:textId="57AD381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242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496D07" w14:textId="2B4CAFE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74EB03C5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0796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9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FECBC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proofErr w:type="gram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LysoPC</w:t>
            </w:r>
            <w:proofErr w:type="spell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(</w:t>
            </w:r>
            <w:proofErr w:type="gram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6:1(9Z)/0:0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D275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3B842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23C781" w14:textId="3806097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16.305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9938E" w14:textId="5AA4EE9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373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8E7373" w14:textId="04612B9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25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FB37B" w14:textId="1ED0E29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310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55213" w14:textId="4E91AC4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5B727DD9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FC8CB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0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AFDEF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-Heptyloxyphenol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0A6FE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371D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C9FB5F" w14:textId="458BB99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09.153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BD371D" w14:textId="1C5C023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3252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F837F0" w14:textId="10CCE2F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6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6DB50" w14:textId="1F2B534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235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985FE9" w14:textId="5C25A95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305AD5F8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2E19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1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5766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-</w:t>
            </w: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Acetylserine</w:t>
            </w:r>
            <w:proofErr w:type="spellEnd"/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BC6D1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1E81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002FF" w14:textId="2BDD9E4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12.039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FA0E3" w14:textId="700E14C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3017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DC23C6" w14:textId="67403AA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23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5076C" w14:textId="2618397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13E-0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0A7F51" w14:textId="0A62828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7F94BE2D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CF57D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2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8ED2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L-Dopa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DDCA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1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718C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14327" w14:textId="003609C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80.065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2A0FAE" w14:textId="3422BD0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2914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A837E3" w14:textId="33B9F72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3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74E9B6" w14:textId="004A897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372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6DAB0" w14:textId="4687E02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0BA95756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50B5C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3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5AE08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(3beta,5alpha,9alpha,22E,24R)-3,5,9-Trihydroxy-23-methylergosta-7,22-dien-6-o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643BD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59563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CD0688" w14:textId="65AF678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22.354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05730" w14:textId="1522833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2575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DA6B9" w14:textId="681106D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16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1202B0" w14:textId="7041080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820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E00F7" w14:textId="09DCDF4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1EBA22CA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8444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4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B1117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-eicosanoyl-glycero-3-phosphat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7036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49663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4ABE1" w14:textId="796ED3F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08.339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129A2D" w14:textId="2BC608B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2529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1761B" w14:textId="67491CA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19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0CC7C4" w14:textId="7ADC6FF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132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8A1DD" w14:textId="75C0D70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15E19BBE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55F1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5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AD1E8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Supinine</w:t>
            </w:r>
            <w:proofErr w:type="spellEnd"/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7873C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ECAF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0D8DE" w14:textId="0207436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66.172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0C8268" w14:textId="6BB2728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238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F3ADBE" w14:textId="37DFAAC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81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D2352" w14:textId="1AA6DAF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437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20DDB3" w14:textId="0E2B5E0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1A64CA98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086E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6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E39B8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-</w:t>
            </w: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Methylphenylalanyl</w:t>
            </w:r>
            <w:proofErr w:type="spell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-prolyl-argini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D1E3C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B43F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6F07E0" w14:textId="30C2BE4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74.284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8E00EF" w14:textId="3A0BA40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2164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67B29" w14:textId="6BA09DB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79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6F9F6D" w14:textId="0BD0963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486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43CFAC" w14:textId="5C203A5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43A2C9F0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BCF83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lastRenderedPageBreak/>
              <w:t>37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A5AE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etyl</w:t>
            </w:r>
            <w:proofErr w:type="spell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 xml:space="preserve"> </w:t>
            </w: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recinoleate</w:t>
            </w:r>
            <w:proofErr w:type="spellEnd"/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CD0C8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5957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1AA98A" w14:textId="5B6BCEF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40.53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E719B5" w14:textId="51EF90A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2059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D1F0ED" w14:textId="6E8D35F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7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4621B" w14:textId="3A5C937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42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046D84" w14:textId="0C91CF0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3E945C7A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29C92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8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16327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Glycerylphosphorylcholine</w:t>
            </w:r>
            <w:proofErr w:type="spellEnd"/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9A9E2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B2FEF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E43AAC" w14:textId="50C07CD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80.091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AB98C6" w14:textId="03810AA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2045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0B7ED" w14:textId="0882B9B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18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6CCA54" w14:textId="1A1C079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453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ABA14" w14:textId="405BD85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1EB8660D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C989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9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661A9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Methenami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6EED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6969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77E0BF" w14:textId="1E883D9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41.113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F5EDAF" w14:textId="6BAF2FC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1754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AC1470" w14:textId="3AC8DD6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84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98D991" w14:textId="46E298D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5E-0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F5117" w14:textId="7E0EB44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55290557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FC7A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0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C389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M-Xyle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33B7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E0D6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F60128" w14:textId="1526831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07.085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74927" w14:textId="017F38D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171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E2D0A" w14:textId="08B32CE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78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72CA9A" w14:textId="5CCF3DC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216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D333FC" w14:textId="158159F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3188038A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EAF4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1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6F40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lang w:val="fr-FR"/>
                <w14:ligatures w14:val="none"/>
              </w:rPr>
              <w:t>(5Z,8Z,10E,14Z,17Z)-12-Hydroxyicosa-5,8,10,14,17-pentaenoylcarniti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DBD9E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433D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12CB7" w14:textId="1E660F8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00.275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D6383" w14:textId="4C6EBF5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1603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F7C2C" w14:textId="4FAEDB1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1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9B66D2" w14:textId="02172E6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172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C46108" w14:textId="4E5C491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6646EB34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C862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2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B412E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-O-Hexadecyl-sn-glycero-3-phosphocholi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47499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DE2B8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5AD2C5" w14:textId="456BB94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82.359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4A31C" w14:textId="50AF370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1496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025752" w14:textId="6CDDD7E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15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C98B7" w14:textId="15B0E87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859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DB7999" w14:textId="3ED35A4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11D18955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BA1EC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3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3B9FE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-Pyridoxic Acid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72DC3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777F7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73626" w14:textId="4D3B13F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84.060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F5066D" w14:textId="6E7A7B3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1402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046D65" w14:textId="6BD6EB6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24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E5A7D0" w14:textId="2F121EF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231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63B485" w14:textId="6539F0D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0F6074A7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8E4A9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4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CF312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Monopalmitin</w:t>
            </w:r>
            <w:proofErr w:type="spellEnd"/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9CAF6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107C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FD8CF" w14:textId="7ADA755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13.27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D40A2" w14:textId="29D5BFF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13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572FA" w14:textId="0832235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78987D" w14:textId="0682E52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182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7EF20A" w14:textId="669DB82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586A4B38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67F2E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5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DE3F4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L-Carniti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EDCA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D3597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ECC2E" w14:textId="4BAE5F5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62.112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BE530" w14:textId="7B8DA9F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1299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45287" w14:textId="04BF06A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85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5EFB0E" w14:textId="2F6F3A4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205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22539" w14:textId="591B175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7AA6643C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4781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6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0FCE8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-</w:t>
            </w: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oumaryl</w:t>
            </w:r>
            <w:proofErr w:type="spell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 xml:space="preserve"> Alcohol 4-O-Glucosid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3693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98235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CA5C26" w14:textId="7F5C7B1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95.11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3DD628" w14:textId="19EB0A8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1276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D606C" w14:textId="6900C45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79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8E94C" w14:textId="5D787CB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497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9AEF2F" w14:textId="72556D2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00A28590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604EC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7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B013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iperidines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B259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+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4D5D0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2E9195" w14:textId="5248F72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29.192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3C251" w14:textId="543ECE1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1101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27851" w14:textId="08760FC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85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1E7B90" w14:textId="3448AFB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103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72FBD" w14:textId="638AF36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14C0E9B2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A907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8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53D6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lang w:val="fr-FR"/>
                <w14:ligatures w14:val="none"/>
              </w:rPr>
              <w:t>LysoPE(22:6(4Z,7Z,10Z,13Z,16Z,19Z)/0:0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01C73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44CCF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D5C56" w14:textId="64A9698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26.291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FC14B3" w14:textId="52430E9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1075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B2FF7A" w14:textId="7194159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13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FFCD40" w14:textId="590E28E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155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1F999" w14:textId="0F445CA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0653FC6C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D21E8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9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EA7BE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Thiomorpholine 3-carboxylat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A0631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S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05AA0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0F34E" w14:textId="4CA3E6C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48.042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2A005" w14:textId="46D97E9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861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1D1DC" w14:textId="20DB45D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2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0CA9EF" w14:textId="17125BA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449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DFF477" w14:textId="3652479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7D83A980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76FA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0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546C1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proofErr w:type="gram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LysoPC</w:t>
            </w:r>
            <w:proofErr w:type="spell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(</w:t>
            </w:r>
            <w:proofErr w:type="gram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8:1(11Z)/0:0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C4385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B2A7C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4F350B" w14:textId="0D9161B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22.354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B2A051" w14:textId="1D5E9EF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77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BD1B8A" w14:textId="520562B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12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66E59" w14:textId="33A9D3E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280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437DB" w14:textId="1533770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07FFCDAF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0A9AF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1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E8058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yclohexa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8889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D21C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D29F9E" w14:textId="7269F1C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02.127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24A51" w14:textId="656E306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654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29B7B3" w14:textId="4F43745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9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7949A9" w14:textId="69D261A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151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0BA6FE" w14:textId="46F8304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7BAC89D2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2754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2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9582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(R)-1-O-[b-D-Apiofuranosyl-(1-&gt;2)-b-D-glucopyranoside]-1,3-octanediol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173DF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0DAE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1BBE61" w14:textId="3A612F5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19.260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63985C" w14:textId="3D62201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589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8C47B" w14:textId="78767D2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89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69254" w14:textId="74AD319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011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86CB8" w14:textId="33544CA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3AB1CBF3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303A3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3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5623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6-Methyl-2'-deoxyadenosi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05877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1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B800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77853A" w14:textId="440D00E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83.150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3EB279" w14:textId="41E76E4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582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1B2D6" w14:textId="667EC95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88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467E47" w14:textId="28FF4B9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.06E-0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674F06" w14:textId="650323F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255A154E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EA079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4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32DFD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innamyl alcohol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C0F6D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CB875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842073" w14:textId="448875B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35.080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DDBC97" w14:textId="4219521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529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8940B" w14:textId="606EF6F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84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443C2" w14:textId="1C04A3C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426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585A8A" w14:textId="790B67B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68273231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F0065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lastRenderedPageBreak/>
              <w:t>55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EEEA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-Acetyl-b-</w:t>
            </w: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glucosaminylamine</w:t>
            </w:r>
            <w:proofErr w:type="spellEnd"/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62A0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0617B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8A4E87" w14:textId="4597160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53.140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33CCD" w14:textId="5034BAB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483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70614E" w14:textId="11EC1D2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84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1EF90" w14:textId="2A283C9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626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603577" w14:textId="64AA10C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08B1EF6A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D66F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6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2380B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lang w:val="fr-FR"/>
                <w14:ligatures w14:val="none"/>
              </w:rPr>
              <w:t>LysoPC(22:4(7Z,10Z,13Z,16Z)/0:0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0E0A2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7746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B1F88D" w14:textId="6B526F8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72.367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9919BB" w14:textId="548E0BC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472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CF2F9" w14:textId="6865A01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17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8224B5" w14:textId="1DBB55F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409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C6FCF7" w14:textId="36DCD23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lang w:val="fr-FR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5B7FC839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3A76E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7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F1052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gram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E(</w:t>
            </w:r>
            <w:proofErr w:type="gram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0:4/0:0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FF66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7C6E3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7F9D7D" w14:textId="507A909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02.292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C9BE2B" w14:textId="090A5C5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41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157D4" w14:textId="6D85E4E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13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E3428D" w14:textId="44AC381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454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7CC93A" w14:textId="1DF04B5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1D2F652A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1193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8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A0F2A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decanoic acid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AAA5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B4CC9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E5CC79" w14:textId="2686BD3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23.168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E21E2A" w14:textId="1A15CFC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252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C13CA" w14:textId="51D1F01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85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8000C1" w14:textId="7DF4B5E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235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A9B3D2" w14:textId="2FF2B84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7CE10BAF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48B6B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9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5E4F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ctanoat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7CCB5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-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90AD2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C203EA" w14:textId="0D9379F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87.221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1CE84D" w14:textId="6DB9F4B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133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087F9A" w14:textId="11ED9BA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82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142889" w14:textId="6378E55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390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3F7B2" w14:textId="30029FE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4BEEF12E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A288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60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41382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Floionolic</w:t>
            </w:r>
            <w:proofErr w:type="spell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 xml:space="preserve"> acid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5099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DA74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DBC7AC" w14:textId="6FBE542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15.252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7FBA8" w14:textId="73B0906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064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E44A2" w14:textId="57A086A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84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BC434" w14:textId="445B6AC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356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12F86E" w14:textId="021CE6A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537163BC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A7603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61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38E3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-Chloro-L-phenylalani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13216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l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F5555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867E30" w14:textId="29CA817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41.073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3E8CD" w14:textId="58D6A84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003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6F9EF" w14:textId="3E026CA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90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F0A3D" w14:textId="7E10349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071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48736A" w14:textId="4EBE557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04305226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C145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62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6114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Inosi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25E7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6EA42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520FED" w14:textId="76E2143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67.073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39F2F5" w14:textId="5A2F701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.0186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A5E26" w14:textId="68EB9C4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69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6A93AC" w14:textId="31D7816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29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B00C59" w14:textId="338B061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35287B83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CC1F1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63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D1CAC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-Cresol glucuronid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C7C0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0EBC3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CD4AB6" w14:textId="7775350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83.082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B835CE" w14:textId="6680793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.8972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F50C42" w14:textId="69B69F1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805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41372" w14:textId="1E03634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328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AE398" w14:textId="030517D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519B86AB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1730F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64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DA46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-Palmitoyl Isoleuci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580FC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3214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96373" w14:textId="756FE2D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68.31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28F6F6" w14:textId="605E9FE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.15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72071" w14:textId="292A836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227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C49087" w14:textId="5EFF7EE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116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96017" w14:textId="0AB51DA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5660664B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A414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65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76E5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-[5-[(Dipropylamino)methyl]-1,2,4-oxadiazol-3-yl]-8-fluoro-5-methyl-4H-imidazo[1,5-</w:t>
            </w:r>
            <w:proofErr w:type="gram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a][</w:t>
            </w:r>
            <w:proofErr w:type="gram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,4]benzodiazepin-6-o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505A1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F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9C17F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932351" w14:textId="613F0AB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49.150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BEB709" w14:textId="4A8B357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.101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80C196" w14:textId="59901E4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272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8F984B" w14:textId="08E58AA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337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D25860" w14:textId="6904860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63216E3B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41351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66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FB2F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-Stearoyl Histidi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A26DC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9306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D2D97" w14:textId="6D977DB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66.330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2AD02D" w14:textId="67BE728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.9694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10B6A" w14:textId="103D775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1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FBCC5" w14:textId="211848E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200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9B48B" w14:textId="3BB2A3C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545E1F72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EAA0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67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1E555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2,13-DHOM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BDEC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EC77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AE6032" w14:textId="4F41266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95.227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AD0D5E" w14:textId="116A86C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.7383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6B9A0" w14:textId="3EC209F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92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BE6F2" w14:textId="35060C7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17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7B81D" w14:textId="441A38F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21B6E413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935C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68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0D33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-Ethylphenylsulfat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736FC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S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93B86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89245E" w14:textId="3D07DA2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01.022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450FD4" w14:textId="7149117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.7211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7CFE3A" w14:textId="1B30C3E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94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31B21E" w14:textId="38D8202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75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8AE179" w14:textId="56564A9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3E0A22F7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5860A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69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81BA6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hloretin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87D9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734B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2ABD2" w14:textId="4778553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73.076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E64F90" w14:textId="6E69774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.6091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870A9A" w14:textId="5F11619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192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AE6DC5" w14:textId="38D8C6E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432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B5DE68" w14:textId="6F5258F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2680524C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EC3DC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70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0B42F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henylglucuronide</w:t>
            </w:r>
            <w:proofErr w:type="spellEnd"/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54D6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48624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FD678" w14:textId="452CC50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69.066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139F46" w14:textId="618FF67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.513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20690" w14:textId="6AEEE0E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14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29CC1" w14:textId="6938296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100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5454CF" w14:textId="2A98787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74F4D31B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E1F14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71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1BEB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-amino-2-naphthoic acid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EDD8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1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57CD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041FC" w14:textId="3652E56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86.055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0367E" w14:textId="25371DF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.386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7405D" w14:textId="4E84A6F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17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CF94A" w14:textId="5206AB6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280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E46CFE" w14:textId="64EA351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5C2F28B9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3982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72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023A2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-Vinylphenol sulfat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7D1C5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S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B433E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F71F85" w14:textId="080335F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45.012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123E1" w14:textId="7E3A9F5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.3732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4A6487" w14:textId="2A00DA6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86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FF5732" w14:textId="7DC761A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13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C1164B" w14:textId="64F950E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4BE4FC5D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3A373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lastRenderedPageBreak/>
              <w:t>73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653C6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(2R)-2-Hydroxy-3-[(hydroxy{[(1S,2R,3R,4S,5S,6R)-2,3,4,5,6-</w:t>
            </w:r>
            <w:proofErr w:type="gram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entahydroxycyclohexyl]oxy</w:t>
            </w:r>
            <w:proofErr w:type="gram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}phosphoryl)oxy]propyl (9Z,12Z)-octadeca-9,12-dienoat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CB2C3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6AEF1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CA7E7" w14:textId="4BA0971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95.289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225E7" w14:textId="6AD10E8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.293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C4F8B7" w14:textId="7127C56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60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6709A" w14:textId="1DCC272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060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9AA1E8" w14:textId="3C07DCD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168EBF97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B260F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74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3DB94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-(11Z,14Z-eicosadienoyl)-glycero-3-phosphat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F95CF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1365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F94AD" w14:textId="14AEEDE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07.273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8793AE" w14:textId="15E8B42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.1967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39442A" w14:textId="1B54B0E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52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8E3CF" w14:textId="1B12B11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011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487342" w14:textId="37204A7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5FCD3422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8C96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75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32CA6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-(11Z-eicosenoyl)-glycero-3-phosphat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AEF5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C98F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E0CE16" w14:textId="6CD4CCC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09.288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EE8E1" w14:textId="3AC0040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.0272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48ACC6" w14:textId="7368049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49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8E1C7" w14:textId="78860D7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035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9A4B76" w14:textId="49BEA58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12EDD56D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5D8A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76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5C33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gram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E(</w:t>
            </w:r>
            <w:proofErr w:type="gram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8:3/0:0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E8CB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6A094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3DE2B" w14:textId="31E21C0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74.263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BEC566" w14:textId="4A59A0B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9942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7D996" w14:textId="6B776F7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5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531FE4" w14:textId="5FFBD9A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155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B43D8" w14:textId="5BDAE3E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5A523EF9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17F5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77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F87D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6-a-Hydroxypregnenolo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AB55B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51F8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96F8C9" w14:textId="776683F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77.233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D31F78" w14:textId="32E078A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993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6B2060" w14:textId="6881C99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7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C5DE49" w14:textId="561F18F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470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D8770" w14:textId="020DB2A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6D4F23F4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46AA6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78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030F7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ippuric Acid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6672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614D1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93F74E" w14:textId="628B218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78.050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335E3" w14:textId="0E92441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975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B73B68" w14:textId="1C4ADD2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61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EB4A9" w14:textId="7F120C5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302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593DB" w14:textId="7271094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7AB4A5D6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330B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79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FC34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proofErr w:type="gram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LysoPE</w:t>
            </w:r>
            <w:proofErr w:type="spell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(</w:t>
            </w:r>
            <w:proofErr w:type="gram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8:2(9Z,12Z)/0:0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C25CF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667F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615B28" w14:textId="757EADC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76.278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2E8DE" w14:textId="17DCBCC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975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DC7699" w14:textId="0A42D4E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35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BE9F6D" w14:textId="40EEFEC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019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6FC41" w14:textId="2BB210F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4DF3C8AA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4AF47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80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9208B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proofErr w:type="gram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LysoPA</w:t>
            </w:r>
            <w:proofErr w:type="spell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(</w:t>
            </w:r>
            <w:proofErr w:type="gram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8:2(9Z,12Z)/0:0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6471C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E96E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4DC67D" w14:textId="694164F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33.236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C48259" w14:textId="0CCB290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9724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C9817A" w14:textId="68F1CE7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4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8E397" w14:textId="1F8A1AF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247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BFC929" w14:textId="10398C5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5DB76B79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607B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81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43994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LysoPE</w:t>
            </w:r>
            <w:proofErr w:type="spell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(P-18:0/0:0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5D0F4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206E7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9F4C8" w14:textId="0AC99CD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64.314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308662" w14:textId="739245D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9704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A01C64" w14:textId="4D8DEDE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40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E0A68" w14:textId="58EC4B3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0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22F25" w14:textId="7C0EAC2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41C239A5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2EA7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82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095AC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Vecuronium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B663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+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C5BF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99E81" w14:textId="59EF94A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94.378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2A57C" w14:textId="5726E34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9267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E37218" w14:textId="09EAB48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46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CD9B5" w14:textId="0C1C515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462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8F089" w14:textId="35688C0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5520FB62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A56C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83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07A2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6alpha-hydroxy-castastero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AB37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37D6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165AB0" w14:textId="06D1EA0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11.364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A1F06C" w14:textId="3E0CBCF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9209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913AF3" w14:textId="09B9BA6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66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8F3C57" w14:textId="352FD7A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331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ABB0F" w14:textId="077024C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4709CE3B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8C0C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84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E7AA5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6-Hydroxyhexadecanoic acid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7FB48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3DC43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F946F" w14:textId="743F2E8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71.22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E4842" w14:textId="36E9854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838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6CEF7" w14:textId="37ABD01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39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7E9C0B" w14:textId="555AB22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510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352252" w14:textId="1371A46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1A7000E9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9894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85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54F69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-Hydroxystearic acid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859BE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BA057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AC6DC9" w14:textId="09BC4D7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99.259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C7D08" w14:textId="17F4D6D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8296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555A8B" w14:textId="26E23B8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45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F8101" w14:textId="5011E8C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136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4DC9B" w14:textId="5A1C127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4B3C6DC7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FB2E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86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E191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6-(Delta2-Isopentenyl)-adeni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7629E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33526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E4F93" w14:textId="01FDB9A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02.10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FABFE" w14:textId="7DC7DB4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8227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461732" w14:textId="7734726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62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4D6E6" w14:textId="32151BE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347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4E13C" w14:textId="6EDC41F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5A97477D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4C50A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87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BFA71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eoxyuridine</w:t>
            </w:r>
            <w:proofErr w:type="spellEnd"/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7AA1B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9B647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F767AC" w14:textId="12DB5A6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27.06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1337D" w14:textId="0428DC5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7573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30FB94" w14:textId="2E99E02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45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04D4E" w14:textId="60391D3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164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2A2F1" w14:textId="0A23D50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4623EC6C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9E76B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88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3DA21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cosahexaenoic Acid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81767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AD98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6825D9" w14:textId="1BAF360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27.23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0C975" w14:textId="2BB9240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7095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BD35E3" w14:textId="78A901A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35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941FF" w14:textId="06B24CD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845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5B499" w14:textId="013A019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0F5F7CCF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1B57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89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C567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-Sorbitol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E46B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CA829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41F47" w14:textId="295C980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81.071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60B23E" w14:textId="60416D5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7019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2F15B" w14:textId="490D2A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4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1FB10" w14:textId="1922F6B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500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D967D5" w14:textId="6D5EA78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0377A7FA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43D5A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lastRenderedPageBreak/>
              <w:t>90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9752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LysoPE</w:t>
            </w:r>
            <w:proofErr w:type="spell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(P-18:1(9Z)/0:0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C096E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9590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F14F1" w14:textId="634D23C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62.299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635A6A" w14:textId="2163802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6884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04789" w14:textId="0138751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33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1520FF" w14:textId="6DEFF4A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11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9FA263" w14:textId="29897E9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6CF3BC74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3D95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91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65CF4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L-</w:t>
            </w: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almitoylcarnitine</w:t>
            </w:r>
            <w:proofErr w:type="spellEnd"/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E77A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D0B10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06B5E" w14:textId="1ACA36A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36.283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B3D7AE" w14:textId="5A9F8FA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6374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660294" w14:textId="3657554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2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7DD5D5" w14:textId="4F6F93E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059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14610" w14:textId="068A029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68418E75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91B15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92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4D328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2-Hydroxyheptadecanoylcarniti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98D37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F5555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0B260" w14:textId="77918C5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66.29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67E0DF" w14:textId="25C164E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6097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A963E" w14:textId="0749E66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31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28A15" w14:textId="39183B5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050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08455C" w14:textId="71A8FDC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73286B43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309A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93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61BC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Linalool oxide (cis-pyran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B40EB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1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A5342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3A4D77" w14:textId="7B1C833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29.144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BA87DA" w14:textId="0FE309F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5877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FA83D2" w14:textId="1400E2C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52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FF006" w14:textId="0108B4A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815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7DCC3" w14:textId="4608162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25E79147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7E0D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94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69DA3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gram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E(</w:t>
            </w:r>
            <w:proofErr w:type="gram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6:0/0:0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E66EA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2F55A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0E63E5" w14:textId="3F46D70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52.278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1B4F97" w14:textId="1BB4B67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5836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C91005" w14:textId="7EC985B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21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788A8C" w14:textId="141ABE8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9.43E-0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680B14" w14:textId="610D0CC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67073146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BD106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95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B47C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gram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E(</w:t>
            </w:r>
            <w:proofErr w:type="gram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2:6/0:0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6DDA5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DF9C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F7C88C" w14:textId="4CAF004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24.278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58624" w14:textId="70ABB96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4983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7E068" w14:textId="06F3A08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2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B8BAA5" w14:textId="4B62DA5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371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CFCA6" w14:textId="2A5E763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46248E61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A2D5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96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A0D1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gram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E(</w:t>
            </w:r>
            <w:proofErr w:type="gram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0:5/0:0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504D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6C17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2C8EF" w14:textId="04EA3AE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98.263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335032" w14:textId="28E293B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4905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839B2" w14:textId="1749F7F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25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EA4FF5" w14:textId="0BB9F3A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675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A523C" w14:textId="77C5275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33AB955E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7083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97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82EBD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0-Hydroxyeicosatrieneoic acid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9D6F7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B01F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49459" w14:textId="6183B82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21.24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BDFA5" w14:textId="153CB82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4771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F7117" w14:textId="5571F0B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28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D26960" w14:textId="0F2D2F1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255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2188E8" w14:textId="53747A8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6313EBF8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DFB7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98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F590B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Glycocholic</w:t>
            </w:r>
            <w:proofErr w:type="spell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 xml:space="preserve"> acid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BCF5E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24E5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91B560" w14:textId="368E03A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00.278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7F63A" w14:textId="012E2F3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4759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DDB415" w14:textId="63D6819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2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27F7E" w14:textId="3736363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963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F1D3E6" w14:textId="35CA3E9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58786264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0783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99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097C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Benzoin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B267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FDBD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E418C7" w14:textId="2AD0B8B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49.032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976FAB" w14:textId="244B40B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462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A3EA1B" w14:textId="75FE661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69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58F8BC" w14:textId="3B9FC11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347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AFF7E" w14:textId="7ABEB04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3D930551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3799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00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3D230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Edetic</w:t>
            </w:r>
            <w:proofErr w:type="spell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 xml:space="preserve"> Acid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47BD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07DF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ACF713" w14:textId="007D340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73.072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8F7FA7" w14:textId="5E41352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460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0E4F0" w14:textId="069FE4E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42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B98AA" w14:textId="3F1CE31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320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1C848F" w14:textId="524077D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767D1143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3FC00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01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6C7F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-(9Z-Nonadecenoyl)-glycero-3-phosphoethanolami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1955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6AD8D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A3B47" w14:textId="0E4168F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38.315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E10A87" w14:textId="7E639B1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4463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5DC0EB" w14:textId="4E42EF9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2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BEFC72" w14:textId="78EE737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188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E76BAA" w14:textId="6ED0362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77BD7A3B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C37E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02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A008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aucol</w:t>
            </w:r>
            <w:proofErr w:type="spellEnd"/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2D97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DD7A7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DC46A6" w14:textId="44BA70A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83.191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F41C5" w14:textId="3F81761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4069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DAF8E3" w14:textId="649C10A4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35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AD989" w14:textId="52375DE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24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811AC" w14:textId="311B8B6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7FC29915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071AB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03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991DA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9(S)-</w:t>
            </w: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pODE</w:t>
            </w:r>
            <w:proofErr w:type="spellEnd"/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2449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F0B6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22AD44" w14:textId="08C0497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11.222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DB8AE" w14:textId="53CDFEB1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3915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82E724" w14:textId="20B09E3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31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EA3AB4" w14:textId="32B1D27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301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AD127" w14:textId="6AE3BAB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108DCD86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77AA45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04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CC0BC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8,11-eicosadiynoic acid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CD50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0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B4E0E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3D3C81" w14:textId="3D7F64C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03.23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46D769" w14:textId="5B4B412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3724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C2B9F9" w14:textId="710E3FF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24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575B2" w14:textId="4AB9C52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924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1319D" w14:textId="53CDF0F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4B8EF523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237A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05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D5DA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-Heneicosanoyl-glycero-3-phosphoseri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2DB52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8BF7C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640495" w14:textId="1EA3091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66.347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0A4F7" w14:textId="6FA1199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3475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57398" w14:textId="125E91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2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805C38" w14:textId="50FF484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499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5EAD8F" w14:textId="6C85125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788EA19B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5F2E4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06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806A6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Benzodiazepine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00714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C738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3E7BDB" w14:textId="481DEDD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81.016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25FA5" w14:textId="3F3B627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3316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BC03BF" w14:textId="643E7DD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72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E8A92D" w14:textId="4C6ED44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672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F07AE" w14:textId="52D1CD6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167FA182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DA9EF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07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018C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E(P-18:0/22:6(4Z,7Z,10Z,13Z,16Z,19Z)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28D76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5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9D08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77B042" w14:textId="55C2CC8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774.545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B189EC" w14:textId="2D2E240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256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51A8B" w14:textId="5E28DC1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18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D8316B" w14:textId="6091078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480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ECB76E" w14:textId="36DA61F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5ABDDB49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63AB0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08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A50B3A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seudouridine</w:t>
            </w:r>
            <w:proofErr w:type="spellEnd"/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AC8830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1644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83B40" w14:textId="72EE1D98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43.062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55F2D1" w14:textId="33F245A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223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143C6" w14:textId="7066239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77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1C28B" w14:textId="1970BD4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15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13081" w14:textId="151A7A8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2A3B1304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2729C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lastRenderedPageBreak/>
              <w:t>109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43A48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E-</w:t>
            </w:r>
            <w:proofErr w:type="spellStart"/>
            <w:proofErr w:type="gram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Me</w:t>
            </w:r>
            <w:proofErr w:type="spell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(</w:t>
            </w:r>
            <w:proofErr w:type="gram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8:1(11Z)/18:2(9Z,12Z)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B074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2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26EB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9CC7C" w14:textId="33DC55A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800.546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65B88" w14:textId="26CFC19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1661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7249DF" w14:textId="0B436FD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20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88D0AC" w14:textId="3527443B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351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BA161A" w14:textId="3E71683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7F620F4B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554803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10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B86079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Kojic Acid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59E371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772597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9FF4F" w14:textId="1FB71B0F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23.007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45E54" w14:textId="4E95E092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1123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3942F" w14:textId="66D51DE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7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18967B" w14:textId="18E7F63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187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1CA7F" w14:textId="15DE502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03C68FF2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F1AF3F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11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CFF98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proofErr w:type="gram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LysoPC</w:t>
            </w:r>
            <w:proofErr w:type="spell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(</w:t>
            </w:r>
            <w:proofErr w:type="gram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8:3(9Z,12Z,15Z)/0:0)</w:t>
            </w: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63FD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6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0CCC5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28464B" w14:textId="0CB6121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62.315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D66F6" w14:textId="3FE16E2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919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03E2A7" w14:textId="464B879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17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1B0119" w14:textId="5A9C7E65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104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061384" w14:textId="40A9D5C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  <w:tr w:rsidR="00290153" w:rsidRPr="00290153" w14:paraId="35AAC567" w14:textId="77777777" w:rsidTr="00290153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8CF52D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12</w:t>
            </w:r>
          </w:p>
        </w:tc>
        <w:tc>
          <w:tcPr>
            <w:tcW w:w="19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A6BD62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ortolone</w:t>
            </w:r>
            <w:proofErr w:type="spellEnd"/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BBF9CB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4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6ACC7E" w14:textId="7777777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D101CC" w14:textId="4E7B6BD7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87.215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3EDCF5" w14:textId="6FE4FF8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755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F616C" w14:textId="3F2CCC5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981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392B7A" w14:textId="34A90DA3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471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5A67C" w14:textId="547CF7BC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down</w:t>
            </w:r>
          </w:p>
        </w:tc>
      </w:tr>
      <w:tr w:rsidR="00290153" w:rsidRPr="00290153" w14:paraId="41B00413" w14:textId="77777777" w:rsidTr="00F05179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A65B8EE" w14:textId="5D80272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13</w:t>
            </w:r>
          </w:p>
        </w:tc>
        <w:tc>
          <w:tcPr>
            <w:tcW w:w="192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B746E70" w14:textId="186C074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proofErr w:type="gram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LysoPC</w:t>
            </w:r>
            <w:proofErr w:type="spell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(</w:t>
            </w:r>
            <w:proofErr w:type="gramEnd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5:0/0:0)</w:t>
            </w:r>
          </w:p>
        </w:tc>
        <w:tc>
          <w:tcPr>
            <w:tcW w:w="63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CBD685A" w14:textId="0360C48E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8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</w:t>
            </w:r>
          </w:p>
        </w:tc>
        <w:tc>
          <w:tcPr>
            <w:tcW w:w="32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958F7DF" w14:textId="32613C2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F77DB9D" w14:textId="574E53DA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80.3097</w:t>
            </w:r>
          </w:p>
        </w:tc>
        <w:tc>
          <w:tcPr>
            <w:tcW w:w="32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430EAC7" w14:textId="72F3B34D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662</w:t>
            </w:r>
          </w:p>
        </w:tc>
        <w:tc>
          <w:tcPr>
            <w:tcW w:w="33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3ABBED7" w14:textId="0A327A66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.0118</w:t>
            </w:r>
          </w:p>
        </w:tc>
        <w:tc>
          <w:tcPr>
            <w:tcW w:w="427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EC52330" w14:textId="4D8E6469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0.003848</w:t>
            </w:r>
          </w:p>
        </w:tc>
        <w:tc>
          <w:tcPr>
            <w:tcW w:w="39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BE39D44" w14:textId="6AAEE350" w:rsidR="00290153" w:rsidRPr="00290153" w:rsidRDefault="00290153" w:rsidP="00290153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up</w:t>
            </w:r>
          </w:p>
        </w:tc>
      </w:tr>
    </w:tbl>
    <w:p w14:paraId="02759CFE" w14:textId="3EA2E667" w:rsidR="00B7788F" w:rsidRDefault="00B7788F">
      <w:pPr>
        <w:rPr>
          <w:rFonts w:hint="eastAsia"/>
        </w:rPr>
      </w:pPr>
    </w:p>
    <w:p w14:paraId="0A6DDDB4" w14:textId="77777777" w:rsidR="00B7788F" w:rsidRDefault="00B7788F">
      <w:pPr>
        <w:widowControl/>
        <w:rPr>
          <w:rFonts w:hint="eastAsia"/>
        </w:rPr>
      </w:pPr>
      <w:r>
        <w:rPr>
          <w:rFonts w:hint="eastAsia"/>
        </w:rPr>
        <w:br w:type="page"/>
      </w:r>
    </w:p>
    <w:p w14:paraId="718C214F" w14:textId="2136CD97" w:rsidR="00B7788F" w:rsidRPr="00BC736C" w:rsidRDefault="00DA626A" w:rsidP="00B7788F">
      <w:pPr>
        <w:jc w:val="center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b/>
          <w:bCs/>
          <w:sz w:val="24"/>
        </w:rPr>
        <w:lastRenderedPageBreak/>
        <w:t>Table S</w:t>
      </w:r>
      <w:r w:rsidR="00B7788F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2</w:t>
      </w:r>
      <w:r w:rsidR="00B7788F" w:rsidRPr="00BC736C">
        <w:rPr>
          <w:rFonts w:ascii="Times New Roman" w:eastAsia="宋体" w:hAnsi="Times New Roman" w:cs="Times New Roman"/>
          <w:sz w:val="24"/>
          <w:szCs w:val="28"/>
        </w:rPr>
        <w:t xml:space="preserve"> Changes of metabolites among model and allicin group.</w:t>
      </w:r>
    </w:p>
    <w:tbl>
      <w:tblPr>
        <w:tblW w:w="4693" w:type="pct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576"/>
        <w:gridCol w:w="5320"/>
        <w:gridCol w:w="1670"/>
        <w:gridCol w:w="776"/>
        <w:gridCol w:w="1116"/>
        <w:gridCol w:w="876"/>
        <w:gridCol w:w="876"/>
        <w:gridCol w:w="1116"/>
        <w:gridCol w:w="1070"/>
      </w:tblGrid>
      <w:tr w:rsidR="00B7788F" w:rsidRPr="00BC736C" w14:paraId="2D6D0CD0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27E6CE4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</w:rPr>
            </w:pPr>
            <w:r w:rsidRPr="00BC736C">
              <w:rPr>
                <w:rFonts w:ascii="Times New Roman" w:eastAsia="宋体" w:hAnsi="Times New Roman" w:cs="Times New Roman"/>
                <w:szCs w:val="28"/>
              </w:rPr>
              <w:t>No.</w:t>
            </w:r>
          </w:p>
        </w:tc>
        <w:tc>
          <w:tcPr>
            <w:tcW w:w="1901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C84804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宋体" w:hAnsi="Times New Roman" w:cs="Times New Roman"/>
                <w:szCs w:val="28"/>
              </w:rPr>
              <w:t>Metabolite</w:t>
            </w:r>
          </w:p>
        </w:tc>
        <w:tc>
          <w:tcPr>
            <w:tcW w:w="71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23A727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Formula</w:t>
            </w:r>
          </w:p>
        </w:tc>
        <w:tc>
          <w:tcPr>
            <w:tcW w:w="304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74557E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Mode</w:t>
            </w:r>
          </w:p>
        </w:tc>
        <w:tc>
          <w:tcPr>
            <w:tcW w:w="411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A4A269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M/Z</w:t>
            </w:r>
          </w:p>
        </w:tc>
        <w:tc>
          <w:tcPr>
            <w:tcW w:w="322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9B82BE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VIP</w:t>
            </w:r>
          </w:p>
        </w:tc>
        <w:tc>
          <w:tcPr>
            <w:tcW w:w="322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9781E3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FC</w:t>
            </w:r>
          </w:p>
        </w:tc>
        <w:tc>
          <w:tcPr>
            <w:tcW w:w="411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02C2F1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P_value</w:t>
            </w:r>
            <w:proofErr w:type="spellEnd"/>
          </w:p>
        </w:tc>
        <w:tc>
          <w:tcPr>
            <w:tcW w:w="399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A189DD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A33FAB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Regulate</w:t>
            </w:r>
          </w:p>
        </w:tc>
      </w:tr>
      <w:tr w:rsidR="00B7788F" w:rsidRPr="00BC736C" w14:paraId="6800AE1F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B91661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</w:t>
            </w:r>
          </w:p>
        </w:tc>
        <w:tc>
          <w:tcPr>
            <w:tcW w:w="1901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40795F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,6-Dihydro-5-azacytidine</w:t>
            </w:r>
          </w:p>
        </w:tc>
        <w:tc>
          <w:tcPr>
            <w:tcW w:w="715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21020D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04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FC9576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A2A450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69.0874</w:t>
            </w:r>
          </w:p>
        </w:tc>
        <w:tc>
          <w:tcPr>
            <w:tcW w:w="322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2A73C7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.3388</w:t>
            </w:r>
          </w:p>
        </w:tc>
        <w:tc>
          <w:tcPr>
            <w:tcW w:w="322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4C7851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6048</w:t>
            </w:r>
          </w:p>
        </w:tc>
        <w:tc>
          <w:tcPr>
            <w:tcW w:w="411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54A61E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941</w:t>
            </w:r>
          </w:p>
        </w:tc>
        <w:tc>
          <w:tcPr>
            <w:tcW w:w="399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199E55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386C6515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24C1D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D222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Triisopropanolamin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8341B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C579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8A3A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92.159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EB242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.630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D7720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672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3EE38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60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C134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3BF89089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EB73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77719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Glycyl-Cyste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4EED4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0A04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13FB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17.005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7639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.337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3B91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771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0FC9F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13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C5090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05BBFAA3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CDB1A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265F3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-(2-</w:t>
            </w: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Thienyl)furan</w:t>
            </w:r>
            <w:proofErr w:type="gram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1F964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S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D3E40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EAA2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92.047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3091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.330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1810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349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03ED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30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8832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0B8C763C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AEAA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59AFC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QUISQUALIC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BA848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BBB5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CFA3B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31.07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C8A7E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.180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D3B0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371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2D6E2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617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7B16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4582164C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0A4C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6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DE3CF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Lignans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66F7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EA22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FE3B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32.169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7102F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.176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8B526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353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5651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44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638F6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76423B8F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E495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6F448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arbamazep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4A6F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A5325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9BFD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69.127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91CC2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.107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2230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309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1781C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02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A001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05898468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3C89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8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4565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-Acetamido-2-aminobutanoic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1855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497B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C59A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43.081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7911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.065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C6E9A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818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FE05D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46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327A4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4B0F2844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94D5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9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09E2D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-(2-Carboxyethyl)-L-cyste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04E2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D4597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9BFE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76.037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453F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885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704E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07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E3CC4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39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20F97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2967E78C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890F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0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2E52E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Zanamivir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2E8B4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31C0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8348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55.125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3168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747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03EE7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47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0389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354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9337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78DFBC73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AA9B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1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BECD9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Glutathione, oxidize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E2057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806B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2555C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613.15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592E0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723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46AD5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173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7589E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858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8108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1BEDDE00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4D6FB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2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C323D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Estro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427B3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EE3B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20C4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15.13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CD560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687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B50A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59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00AF1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866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48E7B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4B24198F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6A784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3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4D9D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(2R,2'S)-</w:t>
            </w: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Isobutein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5E0B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3B0E5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A14CF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71.074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1245D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657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0F40F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91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3B6D6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493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E14BC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500BEE4D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552B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4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74546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-Nitro-2-(3-</w:t>
            </w: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henylpropylamino)benzoic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 xml:space="preserve">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61C2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01E06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99A2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01.117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6C458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654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51BA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25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2789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79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08EA2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6811E104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C1DDD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color w:val="333333"/>
                <w:szCs w:val="22"/>
                <w:shd w:val="clear" w:color="auto" w:fill="FFFFFF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5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690B4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color w:val="333333"/>
                <w:szCs w:val="22"/>
                <w:shd w:val="clear" w:color="auto" w:fill="FFFFFF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henethylamine glucuronid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1774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9E79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273F9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61.138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F374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489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B7A9D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16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FB158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577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761BB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63607416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256B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F61C9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(12E)-10-Hydroxytetradec-12-enoylcarnit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B308A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607D1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B7D4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86.289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F2B15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488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8928B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881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B1E5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479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6C14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722BC223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5266E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7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28FE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,7,8,15-Scirpenetetrol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9643B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FA37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DB3C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16.174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8622E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357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F589F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89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BB0D0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81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F034F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0AF2C4A2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3A89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8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73D4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alsoline-1-carboxylat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67F01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28DE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9BD5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02.085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A0A6B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34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288FA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888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CA77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6.27E-0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51E60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26952A5A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E3AC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lastRenderedPageBreak/>
              <w:t>19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D148B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E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2:0/14:1(9Z)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DF9AA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3DC4E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B7948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68.553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9EB3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316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52681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17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0078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11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DDC9D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7B3476C2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6921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0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9F5C9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(10Z)-12-Hydroxyhexadecenoylcarnit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AEE2D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414CD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D9BC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96.3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F4DE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309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BB05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15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8E04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54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017F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60787B99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BCDF5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1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212C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(Z)-Methyl 3-(</w:t>
            </w: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methylsulfinyl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)-1-propenyl disulfid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66EC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S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73802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08788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15.022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042EB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29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0859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887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90949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19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1564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514C2872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2A7C4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2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EE14D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E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2:2(13Z,16Z)/14:1(9Z)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A1872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CA5B8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260FC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64.521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39097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23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BB8A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28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5688A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4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61CD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41FF33C1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88D8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3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983E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xacillin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5058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143F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9186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19.137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9C75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213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116C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19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9345F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394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EF78E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71233A8B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713F2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4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91161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-[4-(3-Trifluoromethyl-phenyl)-piperazin-1-yl]-dihydrofuran-2-o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A00B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F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A76E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3F35A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15.133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A566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180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D1AEA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136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6BCA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55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F0C2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3CABCE9C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89CDD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5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9DDB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GPEtn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:1/22:5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B62A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4DB8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7176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64.521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6A5F6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099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BC6A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31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61617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45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E4054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0DC494BB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211B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6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E413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L-Carnit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7D8F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BE96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B5F48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2.112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3A0C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038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EC17A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51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483A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6.67E-0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4BDF5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73F5B9E1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8A884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7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AC41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C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4:0/18:1(11Z)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60837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A0240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93ECE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32.552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F510A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018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C6DE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2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60CFD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44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3642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10603504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8CFC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8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787DA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LysoPC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8:2(9Z,12Z)/0:0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7A5B5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60686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10193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4145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64.305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C504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008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F858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73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1B96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88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24A7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251DB4EF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E963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9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36C6C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(+)-</w:t>
            </w: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raeruptorin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 xml:space="preserve"> A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49C9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A8B7C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E520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04.174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E04E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995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CEDF6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76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CF87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748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B5A23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3A055249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B3064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0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46FE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Marbofloxacin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463EB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F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E1FDF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847F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04.174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CBB4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97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B9344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79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17B5C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826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A5644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034D5DC1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32877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1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83F55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(2S)-2-Hydroxyhexadecanoylcarnit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67D01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A5DE4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4C921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98.325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8E8AA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958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6AD96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41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2313F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222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C2CD5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759D7164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1256F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2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9FB8E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M(d18:1/16:0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6092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19173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BBBB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25.555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7C701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93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5B0D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48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BE440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64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44C09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752BD499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13F20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3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37E0C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L-</w:t>
            </w: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rleucin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B66ED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7B57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9F51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73.128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8B6EA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912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108E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32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093D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58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15535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141A3252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7EC2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4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7BE76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Biliverdin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68C2E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97D5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97A3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83.253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1ADF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902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C132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97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E8C7D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386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480CA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53247C3A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092A7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5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AFC7D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M(d18:0/16:1(9Z)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15E8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E598A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DE62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25.555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135BC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89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5CE6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32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BCBDE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869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CD46D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7A64B7CC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EA54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6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8217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ydroxytetradecadienyl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-l-carnit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8979D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35D1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6C8C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70.294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B0F4B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828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A32A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46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626C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498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99E2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674E1780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BFC7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7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40DBE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-Hydroxyoctadecanoylcarnit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41577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C4E6D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9917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26.35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D57C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79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0CF17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56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928D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7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C0B78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48A864A1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878B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lastRenderedPageBreak/>
              <w:t>38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B0D6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Tetradecanoylcarnitin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EAA0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FD6E1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52DF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72.310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712CC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773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CEC1A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50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E7FFD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408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4E51E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696528FB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29554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9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BA122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er Ile Ala Asp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788B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5660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C8945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05.197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F0312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770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9AE46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27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38726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330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A658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1864EFAD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20F9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0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7C9E4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ydroxyoctadecenoylcarnitin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0A06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A7238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0AD92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24.341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3937E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769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1B1F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57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B53AE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88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A1988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76D0FC36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B6CB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1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97143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Anabasin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EEF9D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2821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6A5C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42.263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C24D7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75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235C8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35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054C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58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E1D5B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3458933A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893E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2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001C7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-methylheptanedioylcarnit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065D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5E7D9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05811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18.190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7459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752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6C9E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38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2CF81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888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365B4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2D95A81A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14E92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3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40F87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  <w:lang w:val="fr-FR"/>
              </w:rPr>
              <w:t>PE-NMe2(22:5(7Z,10Z,13Z,16Z,19Z)/18:1(11Z)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81C9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E556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01EB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820.583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0871A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74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FD260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41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7C46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74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25E38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10993DDD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5EB7E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4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2C7B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E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8:1(11Z)/18:1(9Z)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741E9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6EE7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6E9A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44.554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2E7BC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711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4EEEB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60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28942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45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8ACC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0D115AE0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70C8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5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D81DD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-Hydroxy-6-octenoylcarnit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FE6F1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F7B99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989F1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02.195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1C142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692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D7A4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38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9B1E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08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7B44F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355F33E7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D7FE1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6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3CAE5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 xml:space="preserve">Tyrosine </w:t>
            </w: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methylester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F86F8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DAA16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6E915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18.079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CB3EF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648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AE9E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7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B7BB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82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36C63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3233967D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56EB6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7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928B8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GPEtn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4:0/22:2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F156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E4F11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14BE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44.554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C8D8B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640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FE15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61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E4AB2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09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714B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3C6803FF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10E9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8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3A17F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aryophyllen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-beta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544E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213DA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46CC4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90.15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181B8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620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E60D5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39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9AE55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39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5D754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15A983BE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E2F1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9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277C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Lauroylcarnitin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ACE8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2145A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7A6EF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44.278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FEC16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613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E92E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47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66F69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0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0E178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1FC19751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FC08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0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F8DC5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C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:0/16:1(9Z)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A00B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B851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CA34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32.552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1E82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576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369C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61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5D895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475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6B12E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70EFF8B6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6BF0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1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6AC5F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ctanoylcarnitin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9291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B009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2B6D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10.200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E16E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566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B05A1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52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C8EC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26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E362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7B488A09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25651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2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2F5E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ihydroorotic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 xml:space="preserve">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03F4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8BF5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1550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76.065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88DC0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485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6D6EC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59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0972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500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F35D2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63842EAE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E46D5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3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425B3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  <w:lang w:val="fr-FR"/>
              </w:rPr>
              <w:t>LysoPC(20:4(5Z,8Z,11Z,14Z)/0:0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B2664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ACA6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46B2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66.320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8F697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472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CD1B3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40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98B74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38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BC43D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5229934D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FA84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4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8325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uccinyladenosin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E01F6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2810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D8B2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84.114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8FBF7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467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20F5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5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02D91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35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4F1D7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0CE093DF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04D89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5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6476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ropionylcarnitin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1F761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01570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53E4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18.138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E2F83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421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5A432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3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021B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871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93EF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288AA16F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95903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6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9EB9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proofErr w:type="spellStart"/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LysoPC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:0/18:2(9Z,12Z)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5FCB6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A4C0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13E28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42.322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E5B57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37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70B74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25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341F7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38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A72D8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0B22B730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5FEFC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7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F4D9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-Succinoylpyrid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D0B8B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4AAE3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0AC2E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12.091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E518D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341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633D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43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07DA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12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042E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3790B267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DA733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lastRenderedPageBreak/>
              <w:t>58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4045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Monopalmitin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A6556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6BF7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CD01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13.27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17C63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310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D01B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68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8282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474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9CD2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2298F5EB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18F3D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9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FFB9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erotonin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7494D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7E0D8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9308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18.128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7B85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303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D86AE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53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AFE3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358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46BBA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0FA9D210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1EF77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60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08417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C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:0/20:0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40C4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18EE4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79900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834.598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82B8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96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CB781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79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CC041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97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C4F2F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780504A5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EC6B9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61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8F13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Adrenochrom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A0DD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1CE0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FAC25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12.091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FE092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64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B1E19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4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27BE6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453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BFAAB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11B14CDE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9029F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62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A61A6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rleucin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50CEF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21C8C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15B3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32.101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B4C7F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54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7FBA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73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F682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33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BC6D1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377A80CB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DEA7C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63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D6966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rphobilinogen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551A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A31C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4B5B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91.081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7D566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51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68641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39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D59D4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42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07AF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7E14F34C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ABB98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64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911F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  <w:lang w:val="fr-FR"/>
              </w:rPr>
              <w:t>PC(20:3(5Z,8Z,11Z)/22:6(4Z,7Z,10Z,13Z,16Z,19Z)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3D55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8BB6C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EEFA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856.581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C452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42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A5326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77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8B2F0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229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96D27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0A44A98C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6A32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65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6E8C8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4-Oxo-1alpha,25-dihydroxyvitamin D3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10E93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CF86D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75F31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48.341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FB067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33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3469B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65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83A7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492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7CEC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1480A5CC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29200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66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BD660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ysteinyl-Ser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0120E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8BE8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2DF4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47.01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C2EC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33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CA5C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32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9F759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52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FF11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0424970B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53D8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67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F73E2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iperid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179E7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279F6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1A768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86.0967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42D40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32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CD752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73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1413C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00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46FB5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79C530A1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3261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68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98F07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GPCho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0:3/20:3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4DA9D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7AA31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02D8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856.580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6EA0E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15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1EAA9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72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83F87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3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DFC63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4509DC5E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E7973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69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0BCD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C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:0/22:6(4Z,7Z,10Z,13Z,16Z,19Z)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A911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C6CA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0377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806.567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DC243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1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76D3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79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49E4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447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913D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2EE3728D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57D8C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0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23B02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yridoxal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9463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7B6D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D866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8.065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092D3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08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9CD5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36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6409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17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49BCF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6A5191B3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E59B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1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B5DC0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(1(10)E,4a,5E)-1(10),5-Germacradiene-12-acetoxy-4,11-diol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640F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B6664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F380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14.231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5CDF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05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0A8F7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67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2F685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403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C2480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265FACD0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4F6E7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2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DE7C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-</w:t>
            </w: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Acetylserin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0C21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394B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CC596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12.039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F0EC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0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7996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67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04D07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56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E737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117DA229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757DA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3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62648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L-Isoleuc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B8833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E907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9547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32.101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3B13C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182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72A78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76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912DD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72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98AEF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1E1A1BDF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C2C39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4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D6DA7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  <w:lang w:val="fr-FR"/>
              </w:rPr>
              <w:t>LysoPC(20:4(8Z,11Z,14Z,17Z)/0:0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6DF5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1FE1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EDA61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44.338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0AF78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181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C626F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19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2C65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16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029A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5B952130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AC02B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5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0387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-Aminopicolinaldehyd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3D46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72CD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B0C06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23.055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D2DA8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177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16717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30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0AD45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388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80003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0952B1ED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27027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6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5278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ipecolic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1B342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C842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71F3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30.086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54EB3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160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06C8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72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E159A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21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3A36B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4805CF52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808C9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lastRenderedPageBreak/>
              <w:t>77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E5F3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iacinamid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B86D9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1302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1B43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23.055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A9C1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158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22BB2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28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71B13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72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9393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6FDDA277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F67C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8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D728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C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7:0/0:0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D0274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7E735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B366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10.354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2116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147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62D1B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24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1555B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363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72D3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4B8FB442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AE9E2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9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F504D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-Amino-2-methyl-1-propanol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C8B14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601E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C4DB1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2.0812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15836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130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DF67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72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5A92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58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F6CFD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103989A5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03235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80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6E9E0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-Quinolinecarboxylic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B0ACC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E170B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AED4B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74.054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22F9A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109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CF28E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39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60B4C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41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3289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04FC8AF8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622F6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81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C209B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  <w:lang w:val="fr-FR"/>
              </w:rPr>
              <w:t>LysoPC(22:6(4Z,7Z,10Z,13Z,16Z,19Z)/0:0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FB964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C047A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89BE3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68.338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40B9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75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4C989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17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8777D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3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CF41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7C168E1E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6C0E8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82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73BD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,2-Dipalmitoylphosphatidylchol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3FBAA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E7F20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BF4B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56.552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270C7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67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5BC6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83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94B0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32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EF36D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18F239F1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571CD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83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96AF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almitoylcarnitin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8AAC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C0DC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9465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00.341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8C302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65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10D8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79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1001E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323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6C8C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10D668B2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A5816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84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61543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[3-[2-Aminoethoxy(hydroxy)</w:t>
            </w: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hosphoryl]oxy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 xml:space="preserve">-2-hydroxypropyl] </w:t>
            </w: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exadecanoat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94E2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7E52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F628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54.291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03F94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47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F455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82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9473B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887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294F5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76B74D49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7B3A3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85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747F9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Isoetharin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4F54C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74A55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70FC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42.320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45E9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15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CB96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19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710D9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400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23E2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3A02CE36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1CD1A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86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4907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LysoPC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8:3(6Z,9Z,12Z)/0:0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47357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DB096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04488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18.32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5E240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08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99E07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13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5E61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235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99C40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601D91C5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ADBCE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87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4576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-Methyldioxyindol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A362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CC5C4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D993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08.06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AAE8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.80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5BCE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847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9C66D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19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225B8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28226E6E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E22F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88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FFC8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-Palmitoyl Isoleuc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C7939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706A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4781A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68.31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67C2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.783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14ACE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684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99BC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.05E-0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A830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38D53ACA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F32A3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89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A8031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8-HEP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8B1AD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083C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BC6C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63.21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497B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.715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5CBA1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696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5B0AA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35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B542E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525D56C6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3D362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90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53E0D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0-Cooh ltb4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5946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7B671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EF39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61.202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43A29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.441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C1B10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73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B0631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3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D5EFC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2D2451F8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6D8D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91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48E9E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Inositol cyclic phosphat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1EED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73FF6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ACC3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87.016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194F1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.427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C21E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394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CEDF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7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31D0C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2D5A1C4B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69567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92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7A02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annabigerolat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37A82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990B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0B19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41.21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8C47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940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7508C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804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DF93F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359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B348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10386A45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C448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93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DD123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-[5-[(Dipropylamino)methyl]-1,2,4-oxadiazol-3-yl]-8-fluoro-5-methyl-4H-imidazo[1,5-</w:t>
            </w: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a][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,4]benzodiazepin-6-o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10532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F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528EC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B539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49.150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017FC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840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908FB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765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E590B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653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E337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48604658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5181F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lastRenderedPageBreak/>
              <w:t>94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F4346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Isohumulinone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 xml:space="preserve"> A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B326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1A65B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BD5A2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59.189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84C0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776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C99BD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795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D0F6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52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3C88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4AA7A1FF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7885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95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B7554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6-Hydroxy-4-methoxy-3-(3-methyl-2-butenyl)-2-(2-</w:t>
            </w: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henylethenyl)benzoic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 xml:space="preserve">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4FDB3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A879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5113F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59.12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7879B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736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E36E0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4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FD92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312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39ACD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1106D90E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E85D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96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1203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Anisatin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1C82D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35A4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C15A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09.095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17DE7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661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BF696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816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3B884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84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735C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7C00A622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C1A5A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97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FDFBD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xidized Glutathio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476E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31E9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F86A8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611.145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CA72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652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4617C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192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0C04F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1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283ED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6F57BC09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F25E3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98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6159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hosphat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7FE8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FB65D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FC8B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96.9686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450BB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554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DF84D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16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F8BED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303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F276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2E6C6611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D59DD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99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14B1E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romakalim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97CE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9742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2A960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67.114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CB30E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54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1343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14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DCF15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32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30B1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69191FBD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945A6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00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5C7B5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  <w:lang w:val="fr-FR"/>
              </w:rPr>
              <w:t>PE-NMe(15:0/22:6(4Z,7Z,10Z,13Z,16Z,19Z)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5216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0F7A5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D4E9E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62.508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1EAA7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397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7DBB9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89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928A8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46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D8AAB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3D5671AE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394E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01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3B2A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Benazeprilat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78FFD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ABE4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62A36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33.11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378C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338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CC29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846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19DA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439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A8F89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13FC611B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4077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02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AF1F4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-Hydroxy-6-pentadecylbenzoic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4E848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3E5A2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15457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47.259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15A72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287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AC90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00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BFECE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54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F083C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38F1D769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60D4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03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D8D0D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-(2,6,6-Trimethyl-1-cyclohexenyl)-2-butanol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06C5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A4F0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179E1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41.180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7747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279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DD1E2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898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DBA6B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263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7E32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2B71E8DC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E1B03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04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2C68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Ancymidol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F66BD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936E7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02C6E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55.113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9500F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271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53631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26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0D554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311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C67A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76FC4C92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FEFC5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05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2725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-Stearoyl Histid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92EF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DAF4B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B2BE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66.330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FF4C7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201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4BF5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891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CCD48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57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0319A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3EADA733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12779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06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3EEE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-a-Hydroxypregnenolo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0A2C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09E9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167B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77.233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4B54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188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BC19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894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F3C7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410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4F5CF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001F7DF8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42FF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07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E0C17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6-Hydroxyhexanoic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9D40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90C4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58FA6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31.070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A150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109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54C94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25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BAF45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317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DCE4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62B33161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30567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08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71854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-[(3-(2-Carboxyethyl)-4-methylpyrrol-2-</w:t>
            </w: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YL)methylene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]-2-indolino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137EB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0FE9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647AA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41.114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14D8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085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C8023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188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08FCF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37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DCC66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42205DC1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A54A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09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0E01D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2,13-DHOM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68EB3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14AEF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8271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95.227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50B1F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083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7258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16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F7374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66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10A89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31D573D1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B9981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10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0CA88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-(2,6,6-Trimethyl-1-cyclohexen-1-yl)-2-butano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A651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F5DF1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CD2E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39.165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45F7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083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BFD0E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18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BE9C0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32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750F3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081AD42A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C8F3A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11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38995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ymenoxon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5ED37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2DBD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19752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81.137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FC75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077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EFF3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88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12AE8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583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BF974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588DB86C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49F52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lastRenderedPageBreak/>
              <w:t>112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F6F6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(1R,2R)-1,2,7,7-</w:t>
            </w: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Tetramethylbicyclo[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2.1]heptan-2-ol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70A04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C1749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A1E86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13.149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D3EF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065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630A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09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C527B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440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2A34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45AFBC7B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8EFD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13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5AE1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LysoPC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0:3(5Z,8Z,11Z)/0:0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34C84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F330E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86FE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90.346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9C42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065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7518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83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0F92D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69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802F9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64D5C814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E8CB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14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9B7C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ydroxynalidixic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 xml:space="preserve">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9D137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0542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A8740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93.07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77AB3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022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0878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08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BBCA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737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D21E0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592FFA9E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99E8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15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F467A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-Hydroxybutanoic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9692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4D8A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799CA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03.039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B557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01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967F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39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5D34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34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8451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393ED465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E692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16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03AF6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henylglucuronid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6D579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C60CC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E50EB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69.066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72C6A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990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B701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109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4845D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975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C7CD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70A1E30C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6703A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17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04EDA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E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8:1(11Z)/18:0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1DBF1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7A6C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05CB3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66.540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524CF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981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601C0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38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1F8F5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14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A8D7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331AAAEA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9034E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18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49566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0-HDoH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4B63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500FB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792E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43.227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4AB2C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899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BA665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42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5322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318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93045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44266988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BB20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19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9299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afazatrom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0D02B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2DC1D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71C75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13.119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F85E7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886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4C042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90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48CDD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446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0DCAB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62C05B8A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AB4FE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20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257EC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9(S)-</w:t>
            </w: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OTr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7C752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808A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FD4B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93.212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F59B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864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1FCB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9425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74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D2C44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0DE4B683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849A1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21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195AB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Thymid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94AC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76DEF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55147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87.088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FA69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863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A7155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24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AC20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5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2B0C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7865FD17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3A688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22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7D71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Indolelactic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 xml:space="preserve">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31FA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1965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61778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04.066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41DF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854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6D3F2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35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B9EA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535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1E89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3A3F8291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B59A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23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C720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Ginkgoic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 xml:space="preserve">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CE6BB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69C0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9D796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45.243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469C9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849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F112D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40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6B688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46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95573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65051C84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0C73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24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689C2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Mevastatin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3C071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A008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269A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11.215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3CBB4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831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E9A42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4B54B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623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FCF30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492FF35F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3CD9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25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9216C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-Hydroxyphenylpyruvic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1C29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12E7F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59785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79.034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69C53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812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BFD09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131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B2AD4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16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EC7B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175ED287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98591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26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9E3EB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LysoPA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:0/0:0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D9B6C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4582C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B7C72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91.225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5F93A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80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B07D3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98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C11B2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42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3C3F8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57D390BE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F317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27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9E42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eoxyuridin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123C9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ACB2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FE19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27.06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E62E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784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E60EB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32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CF5C8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65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1E273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76009F5B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64BD7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28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C53C0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E(P-18:0/22:6(4Z,7Z,10Z,13Z,16Z,19Z)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D6C9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5B49E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2ED81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74.545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25CF6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737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1F6A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5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0883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14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6753A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03CB30E6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E4BB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29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DC57D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-Hydroxyvaleric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3C10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B2150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DD3FF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17.054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C278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684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B5010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58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4DF4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62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26850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6F5C9911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F8DB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30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BAA9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-Acetyl-L-methion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1C8D9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71BEA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C58B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90.053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395C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655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26E45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66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11C12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231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2C022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6D3DD958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6912D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lastRenderedPageBreak/>
              <w:t>131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04B11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Edetic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 xml:space="preserve">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0A001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B34D0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FB08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73.072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433B7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639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4D7F6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36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D623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632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4DC2F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74CB72DF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7EDB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32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7834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E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0:4(8Z,11Z,14Z,17Z)/18:1(11Z)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74607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559A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6CF36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64.523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33FF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625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79B66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42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6844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538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1E486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7B96EADA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2D9B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33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6E8F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rmethandron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4415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4C93B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CC4BF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33.207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8A42A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576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CD6C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47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8EB7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300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DCCC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30EEFE3D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BC9C3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34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C2B17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LysoPE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(P-18:0/0:0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006B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F63F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9E1E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64.314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7B399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571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D79A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55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10B1B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27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DB75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689BB505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9C332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35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2C2C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Lubiminol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6DF7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811F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E688B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53.180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18FAE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547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F338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57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8D5A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65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93B1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6B96BAD2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C635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36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FC38B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Loliolid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8366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EB94D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B9AEE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41.10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77DA1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542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F7709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52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7137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47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A2BF6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60B2615C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89FEA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37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B29F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-Galactos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8554F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8C9E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06F58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15.032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69FC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538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B62E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34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7D8C0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88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117F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42D3156B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DEA7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38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282A6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ydroxypropionic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 xml:space="preserve">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0599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A907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75C49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25.061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03526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521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C53A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36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A2875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9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EBB4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748D20DE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E9768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39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74C58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-Ethylphenylsulfat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CB880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2DDA7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22FF5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01.022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A8CF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517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EEA9D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46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F642D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463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02D7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7995AB0C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2E16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40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E16E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2-KET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C106F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4046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9A77E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17.212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6BC7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474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A3D5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59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FE6F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961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D03B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6830A5BF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CFE47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41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7BB14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0-Hydroxyeicosatrieneoic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C856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6720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10D1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21.24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0456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448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43920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60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45076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284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3AE35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5817C791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3771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42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0D6E7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C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8:0/22:6(4Z,7Z,10Z,13Z,16Z,19Z)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4EB9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F81A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EF17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878.593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2225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447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ED5C9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57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05208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820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BD028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0AFD37DF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4FF8B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43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04712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rfuraneol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67AC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0FD4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12917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13.023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2A2C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434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B500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40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0A356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25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F528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3581E44F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55160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44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B680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rostaglandin A1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2D20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10F9C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4B95B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35.222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B9DC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382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1489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65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AAC8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318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8E76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1BFF11A8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083A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45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66F55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E-NMe2(16:0/18:2(9Z,12Z)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DF888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5DFD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9F0F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742.540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CCDDF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358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BF7B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64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0BF1B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406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43D99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7BA26E37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51C6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46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00C2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uccinic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4F723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C677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B0E4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17.018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EF0B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351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C658C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44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7B2A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92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D0A5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75064879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6B202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47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BE434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  <w:lang w:val="fr-FR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  <w:lang w:val="fr-FR"/>
              </w:rPr>
              <w:t>LysoPC(20:5(5Z,8Z,11Z,14Z,17Z)/0:0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27C7F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F526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8328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86.315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8007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342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77E79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42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C9BF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932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751B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744C47BB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1731E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48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E1828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trophanthidin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59E75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0D9E9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A15D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85.199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3E2A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337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CAA71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5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9DA4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309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B8A2D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637F956A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8B62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49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212C0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exadecanedioic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A28F9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6B4A2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0994A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85.207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98077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324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2EFF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58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CB61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572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3592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25E9FB7F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3ED7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50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9753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E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:0/0:0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E1FB3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7071E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FB3B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52.278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D6D4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304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6572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76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A072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14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C20FE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6145CF89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20F7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lastRenderedPageBreak/>
              <w:t>151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F89B1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aucol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622D5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729C8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EACD5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83.191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D5542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82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0A678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58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2C6E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894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05D84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2C199538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37B52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52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2C7E3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-Phenyllactic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F2EBE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0FAA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AC843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5.05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886D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7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90E8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59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EAAE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82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1F4EA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057F30D9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E476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53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728B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L-</w:t>
            </w: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almitoylcarnitin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32DC8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425F1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7A6F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36.283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DE0E6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10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DA6A3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73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A9F8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97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77B3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5CA9AA79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1A0F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54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8FD0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S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4:0/15:0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E07C9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9894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B40E2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854.593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90ED0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0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2EC9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68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BCAD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94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C0FCA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1C772421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DBDF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55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6CCC8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(E,2S,3R)-5-[3-Hydroxy-2-(</w:t>
            </w: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ydroxymethyl)phenyl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]pent-4-ene-2,3-Diol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EF01D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5F0F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B04F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23.097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B00A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198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F5D17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68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720D0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88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6BED3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1DB1DEF3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1C9B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56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949FD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Threonic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 xml:space="preserve">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C4C89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4FCEE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C228E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57.01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A8C2D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172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48B66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24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9B17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.77E-0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A9A6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6F10E756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C2C3F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57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5346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-(11Z-eicosenoyl)-glycero-3-phosphat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7FA1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1C6F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9B4C5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09.288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DB36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152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68368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66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01D20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870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26A3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1DD73844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87D30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58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7153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E-</w:t>
            </w:r>
            <w:proofErr w:type="spellStart"/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Me</w:t>
            </w:r>
            <w:proofErr w:type="spell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8:1(11Z)/18:2(9Z,12Z)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509C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45501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D732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800.546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80E0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98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F722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7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BC1F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326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D4BF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7C4E475C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9648C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59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26CA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-Hydroxyhexadecanoic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F409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1334E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1EFAA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82281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71.22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9C5C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92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34B2F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7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2818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39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EEE83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247075C8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14910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0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C961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75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6639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8882E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1F3D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53.144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358F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78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9C75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74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2126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310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A7D3A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535B4F2A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633CA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1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1A484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-Hydroxystearic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2B5E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1A873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C2FAE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99.259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0AF0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66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E8BA6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65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42CC3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412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A2386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7FC025BF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8E67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2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EEFE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2(R)-HET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3718A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9E2C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D24B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19.227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B72E9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52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33F1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7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17D58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455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69DC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543B31AE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508A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3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9904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E(</w:t>
            </w:r>
            <w:proofErr w:type="gramEnd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2:6/0:0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215E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EBAF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6BE1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24.278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D6581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28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FE098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8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0491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38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121D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19D76EF6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DC97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4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577BC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Methaqualo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36F9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B8FA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D1BC5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95.108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295C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27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A8635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29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F799A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9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CDA8F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416602D8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8906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5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59CD9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Gamma-</w:t>
            </w: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Glutamylisoleucin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30D6A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A6778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43D00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59.129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17F6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21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175D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71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A2E11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499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A238B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08E6785C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7EDD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6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BB1A2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2-Hydroxyheptadecanoylcarnit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E64E7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CEE7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343C4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66.29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8E70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17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C3C7B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9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D19EF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44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BF0E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4326D45A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4272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7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7FEDA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-Formyl-L-Methion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DB0C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3C59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BF2E8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76.03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7FB2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16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1BF84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027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10196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277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B4FF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22274B8C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AD479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59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FCC2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5,6-Dihydro-5-azacytid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8211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AC4F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37F3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69.087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63428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.338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B488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604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1B079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94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F6DE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003F383F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A088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0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763EF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proofErr w:type="spell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Triisopropanolamine</w:t>
            </w:r>
            <w:proofErr w:type="spell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5A89B5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61C7E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3E0ED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92.159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CCB4A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.630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3B8DB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672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B8628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60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A9701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47CA77C5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5D7A6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lastRenderedPageBreak/>
              <w:t>161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2E10D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Glycyl-Cyste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48281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375B5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B8EA8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17.005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0A44E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.337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19E5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771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25573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13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8E9A8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34F9D0A1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194C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2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95C32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-(2-</w:t>
            </w:r>
            <w:proofErr w:type="gramStart"/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Thienyl)furan</w:t>
            </w:r>
            <w:proofErr w:type="gramEnd"/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C8AB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S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13006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041CE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92.047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D6AD4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.330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C350D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349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0046B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30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563FF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4D8EF6B5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C583A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3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8B5B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QUISQUALIC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3F5CA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D18D1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D935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31.07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9C24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.180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FD43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371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CD56C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617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7532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63BE927D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9B664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4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F9A8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Lignans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89DC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A24C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41AA5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32.169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302FA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.176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A1236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353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D7616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44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C0C7D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0FC16CB0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069F0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5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F8C50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arbamazepin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86987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3673E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C8BE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69.127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07A67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.1076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4BEE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309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BD472B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102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5FF18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137F5C2D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73489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6</w:t>
            </w:r>
          </w:p>
        </w:tc>
        <w:tc>
          <w:tcPr>
            <w:tcW w:w="1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B4D2F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4-Acetamido-2-aminobutanoic aci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0D850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B61638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F3BA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43.081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2089A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3.065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D9B8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818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4EF19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146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65767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4C1AF44A" w14:textId="77777777" w:rsidTr="00634227">
        <w:trPr>
          <w:trHeight w:val="239"/>
          <w:jc w:val="center"/>
        </w:trPr>
        <w:tc>
          <w:tcPr>
            <w:tcW w:w="21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7FFD7C2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67</w:t>
            </w:r>
          </w:p>
        </w:tc>
        <w:tc>
          <w:tcPr>
            <w:tcW w:w="190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D04E3CD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-(2-Carboxyethyl)-L-cysteine</w:t>
            </w:r>
          </w:p>
        </w:tc>
        <w:tc>
          <w:tcPr>
            <w:tcW w:w="71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FA3FD66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1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S</w:t>
            </w:r>
          </w:p>
        </w:tc>
        <w:tc>
          <w:tcPr>
            <w:tcW w:w="304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13D084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41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D742811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76.0374</w:t>
            </w:r>
          </w:p>
        </w:tc>
        <w:tc>
          <w:tcPr>
            <w:tcW w:w="32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C3219EC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2.8857</w:t>
            </w:r>
          </w:p>
        </w:tc>
        <w:tc>
          <w:tcPr>
            <w:tcW w:w="32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919556A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1.2076</w:t>
            </w:r>
          </w:p>
        </w:tc>
        <w:tc>
          <w:tcPr>
            <w:tcW w:w="41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BEEA5E4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0.000399</w:t>
            </w:r>
          </w:p>
        </w:tc>
        <w:tc>
          <w:tcPr>
            <w:tcW w:w="39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D5EE243" w14:textId="77777777" w:rsidR="00B7788F" w:rsidRPr="00BC736C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Cs w:val="28"/>
              </w:rPr>
            </w:pPr>
            <w:r w:rsidRPr="00BC736C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</w:tbl>
    <w:p w14:paraId="411A8D74" w14:textId="77777777" w:rsidR="00B7788F" w:rsidRPr="00BC736C" w:rsidRDefault="00B7788F" w:rsidP="00B7788F">
      <w:pPr>
        <w:rPr>
          <w:rFonts w:ascii="Times New Roman" w:hAnsi="Times New Roman" w:cs="Times New Roman"/>
          <w:sz w:val="24"/>
          <w:szCs w:val="28"/>
        </w:rPr>
      </w:pPr>
    </w:p>
    <w:p w14:paraId="77CAEAE9" w14:textId="6073478B" w:rsidR="00B7788F" w:rsidRDefault="00B7788F">
      <w:pPr>
        <w:widowControl/>
        <w:rPr>
          <w:rFonts w:hint="eastAsia"/>
        </w:rPr>
      </w:pPr>
      <w:r>
        <w:rPr>
          <w:rFonts w:hint="eastAsia"/>
        </w:rPr>
        <w:br w:type="page"/>
      </w:r>
    </w:p>
    <w:p w14:paraId="152C0B15" w14:textId="31654BF3" w:rsidR="00B7788F" w:rsidRPr="00BC736C" w:rsidRDefault="00DA626A" w:rsidP="00B7788F">
      <w:pPr>
        <w:jc w:val="center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b/>
          <w:bCs/>
          <w:sz w:val="24"/>
        </w:rPr>
        <w:lastRenderedPageBreak/>
        <w:t>Table S</w:t>
      </w:r>
      <w:r w:rsidR="00B7788F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3</w:t>
      </w:r>
      <w:r w:rsidR="00B7788F" w:rsidRPr="00BC736C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="00B7788F" w:rsidRPr="00B00DC0">
        <w:rPr>
          <w:rFonts w:ascii="Times New Roman" w:eastAsia="宋体" w:hAnsi="Times New Roman" w:cs="Times New Roman" w:hint="eastAsia"/>
          <w:sz w:val="24"/>
          <w:szCs w:val="28"/>
        </w:rPr>
        <w:t>Recovery of differential metabolites after allicin intervention in three groups.</w:t>
      </w:r>
    </w:p>
    <w:tbl>
      <w:tblPr>
        <w:tblW w:w="3886" w:type="pct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575"/>
        <w:gridCol w:w="5320"/>
        <w:gridCol w:w="1990"/>
        <w:gridCol w:w="777"/>
        <w:gridCol w:w="1116"/>
        <w:gridCol w:w="1070"/>
      </w:tblGrid>
      <w:tr w:rsidR="00B7788F" w:rsidRPr="00BC736C" w14:paraId="5DC01696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55B1D9E7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宋体" w:hAnsi="Times New Roman" w:cs="Times New Roman"/>
                <w:sz w:val="24"/>
              </w:rPr>
              <w:t>No.</w:t>
            </w:r>
          </w:p>
        </w:tc>
        <w:tc>
          <w:tcPr>
            <w:tcW w:w="2452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3015261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宋体" w:hAnsi="Times New Roman" w:cs="Times New Roman"/>
                <w:sz w:val="24"/>
              </w:rPr>
              <w:t>Metabolite</w:t>
            </w:r>
          </w:p>
        </w:tc>
        <w:tc>
          <w:tcPr>
            <w:tcW w:w="917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4C21674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Formula</w:t>
            </w:r>
          </w:p>
        </w:tc>
        <w:tc>
          <w:tcPr>
            <w:tcW w:w="358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4E410FF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Mode</w:t>
            </w:r>
          </w:p>
        </w:tc>
        <w:tc>
          <w:tcPr>
            <w:tcW w:w="514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C6CCA98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M/Z</w:t>
            </w:r>
          </w:p>
        </w:tc>
        <w:tc>
          <w:tcPr>
            <w:tcW w:w="493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4A51FC1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Regulate</w:t>
            </w:r>
          </w:p>
        </w:tc>
      </w:tr>
      <w:tr w:rsidR="00B7788F" w:rsidRPr="00BC736C" w14:paraId="3899256D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D2F72C7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53008E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Salsoline-1-carboxylate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490D45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8EE710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42FFDE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02.0858</w:t>
            </w:r>
          </w:p>
        </w:tc>
        <w:tc>
          <w:tcPr>
            <w:tcW w:w="493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25EC42F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1992BD12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3DA53B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F8B215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Monopalmitin</w:t>
            </w:r>
            <w:proofErr w:type="spellEnd"/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D4ADD1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9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8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1CEAC4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6731C0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313.27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EC76B4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1BD6A619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C21AC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3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549DED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Ser Ile Ala Asp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3B49CA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8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8AA92A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88A7D7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405.197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9BDF69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057A937F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ED697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4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6B199A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O-</w:t>
            </w:r>
            <w:proofErr w:type="spellStart"/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Acetylserine</w:t>
            </w:r>
            <w:proofErr w:type="spellEnd"/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C1EC02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87D201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9062EE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12.0394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3013F6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4D8FEAC0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91B6B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5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1DBF20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5,6-Dihydro-5-azacytidine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39EDA4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4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E7D34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F5F874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69.0874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493557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3A7E7665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2D9EAC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6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2CEB92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L-Carnitine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563DFE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952013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FC5AD5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62.112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3586BA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403D9288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90DEF4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7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C5FD72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4-Acetamido-2-aminobutanoic aci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98F134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A3C38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951293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43.081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F67043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215EAAE0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B3D3B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8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D8C166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proofErr w:type="spellStart"/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Triisopropanolamine</w:t>
            </w:r>
            <w:proofErr w:type="spellEnd"/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802C0A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264823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pos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AA2BA6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92.159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595D58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20A25160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CE05CD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9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C16CAD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PE(P-18:0/22:6(4Z,7Z,10Z,13Z,16Z,19Z))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731592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5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8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0F4B04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BDD581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774.5454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B4BC23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199D52BE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88E5E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0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1A725B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proofErr w:type="spellStart"/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LysoPE</w:t>
            </w:r>
            <w:proofErr w:type="spellEnd"/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(P-18:0/0:0)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A1EE78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8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462A2B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CC6C6A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464.3148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681293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33EC39A3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7C057C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1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EB444F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-Hydroxystearic aci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A85181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8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6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4BB4A7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5E4EFF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99.259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096ECA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2F318ADE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6BFE9B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2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13325D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-Palmitoyl Isoleucine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7FDA27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2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3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E0BEC5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0352AD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368.317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8778C8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34E3A9C3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92404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3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D77E39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-(11Z-eicosenoyl)-glycero-3-phosphate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124992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5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9D18FE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D48F88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509.2889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932447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125B3EF6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F45BF5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4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788FBB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2-Hydroxyheptadecanoylcarnitine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2EEEF2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4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7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9196F9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59BF3A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466.294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09D5C9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732DF10E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8B2D05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5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4B07DC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L-</w:t>
            </w:r>
            <w:proofErr w:type="spellStart"/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Palmitoylcarnitine</w:t>
            </w:r>
            <w:proofErr w:type="spellEnd"/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79641A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3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5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0229D6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0BE243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436.2835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F41748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4B8325A0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85A65D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6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4C166D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proofErr w:type="gramStart"/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PE(</w:t>
            </w:r>
            <w:proofErr w:type="gramEnd"/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2:6/0:0)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0528DE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7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4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FD9B40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39AE7B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524.2785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E7826C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583C6041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75467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7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7DAEC3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proofErr w:type="spellStart"/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Daucol</w:t>
            </w:r>
            <w:proofErr w:type="spellEnd"/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A64348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5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6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7021B3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C9878C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83.1915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61F68D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74404455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458012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8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4EFFF1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6-a-Hydroxypregnenolone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BD8C62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2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BF3830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DB3FD6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377.2335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2CC9A2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14C66C62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A7414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lastRenderedPageBreak/>
              <w:t>19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93FF34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proofErr w:type="spellStart"/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Deoxyuridine</w:t>
            </w:r>
            <w:proofErr w:type="spellEnd"/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B242DC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9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5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BBCB04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680ACE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27.067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735D12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7603FD10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38B45C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0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6BEF35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proofErr w:type="spellStart"/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Edetic</w:t>
            </w:r>
            <w:proofErr w:type="spellEnd"/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 xml:space="preserve"> Aci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C4B086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B4F093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7E26D2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73.0728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A423F3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2DA019C3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03C36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1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E29E97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0-Hydroxyeicosatrieneoic aci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EAB874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0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4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B343CA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3C436C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321.24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F35210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17B5BB93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092188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2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585A7C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proofErr w:type="spellStart"/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Phenylglucuronide</w:t>
            </w:r>
            <w:proofErr w:type="spellEnd"/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943F75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2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4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534160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FFB97E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69.0667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7C0AC4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down</w:t>
            </w:r>
          </w:p>
        </w:tc>
      </w:tr>
      <w:tr w:rsidR="00B7788F" w:rsidRPr="00BC736C" w14:paraId="0D3BD69C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9BCFC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3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03ED6E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4-Ethylphenylsulfate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B885A8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0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S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EC38B3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480D7C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01.022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3A1B72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33F35FBF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A4CB41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4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165961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3-[5-[(Dipropylamino)methyl]-1,2,4-oxadiazol-3-yl]-8-fluoro-5-methyl-4H-imidazo[1,5-</w:t>
            </w:r>
            <w:proofErr w:type="gramStart"/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a][</w:t>
            </w:r>
            <w:proofErr w:type="gramEnd"/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,4]benzodiazepin-6-one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6F8CC5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5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FN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6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7833B0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63C3C6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449.150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5A5ECA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3F073144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CFF9A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5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D668EB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PE-</w:t>
            </w:r>
            <w:proofErr w:type="spellStart"/>
            <w:proofErr w:type="gramStart"/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Me</w:t>
            </w:r>
            <w:proofErr w:type="spellEnd"/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(</w:t>
            </w:r>
            <w:proofErr w:type="gramEnd"/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8:1(11Z)/18:2(9Z,12Z))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84057E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2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8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8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D39202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952B65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800.546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AEA545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708A06AC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9D872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6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F13F9E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2,13-DHOME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225EB3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8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4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97CBC0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704C9B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95.2278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37B791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06C0A1E2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EDBE2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7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B6606A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proofErr w:type="gramStart"/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PE(</w:t>
            </w:r>
            <w:proofErr w:type="gramEnd"/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6:0/0:0)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9DB153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1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4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7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P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A8AFDF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6FB503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452.2785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7FF401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3183C10E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0F1493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8</w:t>
            </w:r>
          </w:p>
        </w:tc>
        <w:tc>
          <w:tcPr>
            <w:tcW w:w="2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950B18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16-Hydroxyhexadecanoic aci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D75A54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16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2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B134B6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400F0C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71.228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8E0C89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  <w:tr w:rsidR="00B7788F" w:rsidRPr="00BC736C" w14:paraId="5812F1BD" w14:textId="77777777" w:rsidTr="00634227">
        <w:trPr>
          <w:trHeight w:val="239"/>
          <w:jc w:val="center"/>
        </w:trPr>
        <w:tc>
          <w:tcPr>
            <w:tcW w:w="26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6921566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29</w:t>
            </w:r>
          </w:p>
        </w:tc>
        <w:tc>
          <w:tcPr>
            <w:tcW w:w="245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D4B9F54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-Stearoyl Histidine</w:t>
            </w:r>
          </w:p>
        </w:tc>
        <w:tc>
          <w:tcPr>
            <w:tcW w:w="917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92C38F9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C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24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H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43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O</w:t>
            </w:r>
            <w:r w:rsidRPr="007E799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vertAlign w:val="subscript"/>
                <w14:ligatures w14:val="none"/>
              </w:rPr>
              <w:t>3</w:t>
            </w:r>
          </w:p>
        </w:tc>
        <w:tc>
          <w:tcPr>
            <w:tcW w:w="35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0929208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neg</w:t>
            </w:r>
          </w:p>
        </w:tc>
        <w:tc>
          <w:tcPr>
            <w:tcW w:w="514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1F9141F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466.3306</w:t>
            </w:r>
          </w:p>
        </w:tc>
        <w:tc>
          <w:tcPr>
            <w:tcW w:w="49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B85D395" w14:textId="77777777" w:rsidR="00B7788F" w:rsidRPr="007E7993" w:rsidRDefault="00B7788F" w:rsidP="00634227">
            <w:pPr>
              <w:spacing w:after="0" w:line="400" w:lineRule="exact"/>
              <w:jc w:val="center"/>
              <w:rPr>
                <w:rFonts w:ascii="Times New Roman" w:eastAsia="等线" w:hAnsi="Times New Roman" w:cs="Times New Roman"/>
                <w:color w:val="000000"/>
                <w:sz w:val="24"/>
              </w:rPr>
            </w:pPr>
            <w:r w:rsidRPr="007E7993">
              <w:rPr>
                <w:rFonts w:ascii="Times New Roman" w:eastAsia="等线" w:hAnsi="Times New Roman" w:cs="Times New Roman"/>
                <w:color w:val="000000"/>
                <w:sz w:val="24"/>
              </w:rPr>
              <w:t>up</w:t>
            </w:r>
          </w:p>
        </w:tc>
      </w:tr>
    </w:tbl>
    <w:p w14:paraId="69D0CE2D" w14:textId="77777777" w:rsidR="00B7788F" w:rsidRPr="00BC736C" w:rsidRDefault="00B7788F" w:rsidP="00B7788F">
      <w:pPr>
        <w:rPr>
          <w:rFonts w:ascii="Times New Roman" w:hAnsi="Times New Roman" w:cs="Times New Roman"/>
          <w:sz w:val="24"/>
          <w:szCs w:val="28"/>
        </w:rPr>
      </w:pPr>
    </w:p>
    <w:p w14:paraId="418C8DF1" w14:textId="72D300ED" w:rsidR="00B7788F" w:rsidRDefault="00B7788F">
      <w:pPr>
        <w:widowControl/>
        <w:rPr>
          <w:rFonts w:hint="eastAsia"/>
        </w:rPr>
      </w:pPr>
    </w:p>
    <w:sectPr w:rsidR="00B7788F" w:rsidSect="00ED270E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0E777A" w14:textId="77777777" w:rsidR="00AD47EC" w:rsidRDefault="00AD47EC" w:rsidP="00185E3C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23C50C30" w14:textId="77777777" w:rsidR="00AD47EC" w:rsidRDefault="00AD47EC" w:rsidP="00185E3C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8CBBB7" w14:textId="77777777" w:rsidR="00AD47EC" w:rsidRDefault="00AD47EC" w:rsidP="00185E3C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0A66DD0A" w14:textId="77777777" w:rsidR="00AD47EC" w:rsidRDefault="00AD47EC" w:rsidP="00185E3C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6"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zNrMwMDc0tDQ0sLRU0lEKTi0uzszPAykwrAUAw7D51ywAAAA="/>
  </w:docVars>
  <w:rsids>
    <w:rsidRoot w:val="00290153"/>
    <w:rsid w:val="001334E3"/>
    <w:rsid w:val="00185E3C"/>
    <w:rsid w:val="00290153"/>
    <w:rsid w:val="00334A3F"/>
    <w:rsid w:val="00403776"/>
    <w:rsid w:val="004A0ED4"/>
    <w:rsid w:val="00505846"/>
    <w:rsid w:val="00582FF7"/>
    <w:rsid w:val="0060686D"/>
    <w:rsid w:val="007E7993"/>
    <w:rsid w:val="008D0563"/>
    <w:rsid w:val="009B2DB3"/>
    <w:rsid w:val="00A60AF4"/>
    <w:rsid w:val="00AD47EC"/>
    <w:rsid w:val="00B7788F"/>
    <w:rsid w:val="00C9766F"/>
    <w:rsid w:val="00CC5CB8"/>
    <w:rsid w:val="00CF506B"/>
    <w:rsid w:val="00DA626A"/>
    <w:rsid w:val="00ED2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C2F8DE"/>
  <w15:chartTrackingRefBased/>
  <w15:docId w15:val="{392993C9-04C3-4552-AE51-04AC36F1E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0153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290153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2901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90153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90153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90153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90153"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90153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90153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90153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290153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29015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29015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290153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290153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290153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290153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290153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290153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290153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2901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290153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290153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2901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290153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290153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290153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29015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290153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290153"/>
    <w:rPr>
      <w:b/>
      <w:bCs/>
      <w:smallCaps/>
      <w:color w:val="0F4761" w:themeColor="accent1" w:themeShade="BF"/>
      <w:spacing w:val="5"/>
    </w:rPr>
  </w:style>
  <w:style w:type="table" w:styleId="ae">
    <w:name w:val="Table Grid"/>
    <w:basedOn w:val="a1"/>
    <w:uiPriority w:val="39"/>
    <w:rsid w:val="002901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无列表1"/>
    <w:next w:val="a2"/>
    <w:uiPriority w:val="99"/>
    <w:semiHidden/>
    <w:unhideWhenUsed/>
    <w:rsid w:val="00290153"/>
  </w:style>
  <w:style w:type="character" w:styleId="af">
    <w:name w:val="Hyperlink"/>
    <w:basedOn w:val="a0"/>
    <w:uiPriority w:val="99"/>
    <w:semiHidden/>
    <w:unhideWhenUsed/>
    <w:rsid w:val="00290153"/>
    <w:rPr>
      <w:color w:val="0563C1"/>
      <w:u w:val="single"/>
    </w:rPr>
  </w:style>
  <w:style w:type="character" w:styleId="af0">
    <w:name w:val="FollowedHyperlink"/>
    <w:basedOn w:val="a0"/>
    <w:uiPriority w:val="99"/>
    <w:semiHidden/>
    <w:unhideWhenUsed/>
    <w:rsid w:val="00290153"/>
    <w:rPr>
      <w:color w:val="954F72"/>
      <w:u w:val="single"/>
    </w:rPr>
  </w:style>
  <w:style w:type="paragraph" w:customStyle="1" w:styleId="msonormal0">
    <w:name w:val="msonormal"/>
    <w:basedOn w:val="a"/>
    <w:rsid w:val="00290153"/>
    <w:pPr>
      <w:widowControl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14:ligatures w14:val="none"/>
    </w:rPr>
  </w:style>
  <w:style w:type="paragraph" w:customStyle="1" w:styleId="font5">
    <w:name w:val="font5"/>
    <w:basedOn w:val="a"/>
    <w:rsid w:val="00290153"/>
    <w:pPr>
      <w:widowControl/>
      <w:spacing w:before="100" w:beforeAutospacing="1" w:after="100" w:afterAutospacing="1" w:line="240" w:lineRule="auto"/>
    </w:pPr>
    <w:rPr>
      <w:rFonts w:ascii="等线" w:eastAsia="等线" w:hAnsi="等线" w:cs="宋体"/>
      <w:kern w:val="0"/>
      <w:sz w:val="18"/>
      <w:szCs w:val="18"/>
      <w14:ligatures w14:val="none"/>
    </w:rPr>
  </w:style>
  <w:style w:type="paragraph" w:customStyle="1" w:styleId="xl65">
    <w:name w:val="xl65"/>
    <w:basedOn w:val="a"/>
    <w:rsid w:val="00290153"/>
    <w:pPr>
      <w:widowControl/>
      <w:spacing w:before="100" w:beforeAutospacing="1" w:after="100" w:afterAutospacing="1" w:line="240" w:lineRule="auto"/>
      <w:jc w:val="center"/>
    </w:pPr>
    <w:rPr>
      <w:rFonts w:ascii="宋体" w:eastAsia="宋体" w:hAnsi="宋体" w:cs="宋体"/>
      <w:kern w:val="0"/>
      <w:sz w:val="24"/>
      <w14:ligatures w14:val="none"/>
    </w:rPr>
  </w:style>
  <w:style w:type="paragraph" w:customStyle="1" w:styleId="xl66">
    <w:name w:val="xl66"/>
    <w:basedOn w:val="a"/>
    <w:rsid w:val="00290153"/>
    <w:pPr>
      <w:widowControl/>
      <w:spacing w:before="100" w:beforeAutospacing="1" w:after="100" w:afterAutospacing="1" w:line="240" w:lineRule="auto"/>
      <w:jc w:val="center"/>
    </w:pPr>
    <w:rPr>
      <w:rFonts w:ascii="宋体" w:eastAsia="宋体" w:hAnsi="宋体" w:cs="宋体"/>
      <w:kern w:val="0"/>
      <w:sz w:val="24"/>
      <w14:ligatures w14:val="none"/>
    </w:rPr>
  </w:style>
  <w:style w:type="paragraph" w:styleId="af1">
    <w:name w:val="header"/>
    <w:basedOn w:val="a"/>
    <w:link w:val="af2"/>
    <w:uiPriority w:val="99"/>
    <w:unhideWhenUsed/>
    <w:rsid w:val="00185E3C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2">
    <w:name w:val="页眉 字符"/>
    <w:basedOn w:val="a0"/>
    <w:link w:val="af1"/>
    <w:uiPriority w:val="99"/>
    <w:rsid w:val="00185E3C"/>
    <w:rPr>
      <w:sz w:val="18"/>
      <w:szCs w:val="18"/>
    </w:rPr>
  </w:style>
  <w:style w:type="paragraph" w:styleId="af3">
    <w:name w:val="footer"/>
    <w:basedOn w:val="a"/>
    <w:link w:val="af4"/>
    <w:uiPriority w:val="99"/>
    <w:unhideWhenUsed/>
    <w:rsid w:val="00185E3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4">
    <w:name w:val="页脚 字符"/>
    <w:basedOn w:val="a0"/>
    <w:link w:val="af3"/>
    <w:uiPriority w:val="99"/>
    <w:rsid w:val="00185E3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9</Pages>
  <Words>3661</Words>
  <Characters>20471</Characters>
  <Application>Microsoft Office Word</Application>
  <DocSecurity>0</DocSecurity>
  <Lines>365</Lines>
  <Paragraphs>96</Paragraphs>
  <ScaleCrop>false</ScaleCrop>
  <Company/>
  <LinksUpToDate>false</LinksUpToDate>
  <CharactersWithSpaces>24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 yijie</dc:creator>
  <cp:keywords/>
  <dc:description/>
  <cp:lastModifiedBy>gao yijie</cp:lastModifiedBy>
  <cp:revision>5</cp:revision>
  <dcterms:created xsi:type="dcterms:W3CDTF">2024-02-23T02:13:00Z</dcterms:created>
  <dcterms:modified xsi:type="dcterms:W3CDTF">2024-12-22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785f14cd4eb5f0d420a80aad262c15935d536f5e920a0768f71ed4d8be83d7</vt:lpwstr>
  </property>
</Properties>
</file>